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57058B" w14:textId="77777777" w:rsidR="00364DDE" w:rsidRDefault="00F20400" w:rsidP="0001206B">
      <w:pPr>
        <w:pStyle w:val="1"/>
        <w:jc w:val="center"/>
      </w:pPr>
      <w:bookmarkStart w:id="0" w:name="总结报告"/>
      <w:bookmarkEnd w:id="0"/>
      <w:r>
        <w:t>总结报告</w:t>
      </w:r>
    </w:p>
    <w:p w14:paraId="2B7C73A6" w14:textId="77777777" w:rsidR="00364DDE" w:rsidRDefault="00F20400">
      <w:pPr>
        <w:pStyle w:val="2"/>
      </w:pPr>
      <w:bookmarkStart w:id="1" w:name="项目总结"/>
      <w:bookmarkEnd w:id="1"/>
      <w:r>
        <w:t xml:space="preserve">1. </w:t>
      </w:r>
      <w:r>
        <w:t>项目总结</w:t>
      </w:r>
    </w:p>
    <w:p w14:paraId="606D6C16" w14:textId="77777777" w:rsidR="00364DDE" w:rsidRDefault="00F20400">
      <w:pPr>
        <w:pStyle w:val="FirstParagraph"/>
      </w:pPr>
      <w:r>
        <w:t>本次我们</w:t>
      </w:r>
      <w:r w:rsidR="0001206B">
        <w:rPr>
          <w:rFonts w:hint="eastAsia"/>
        </w:rPr>
        <w:t>第五</w:t>
      </w:r>
      <w:bookmarkStart w:id="2" w:name="_GoBack"/>
      <w:bookmarkEnd w:id="2"/>
      <w:r>
        <w:t>小组完成的项目为高考志愿填报与录取系统，项目从</w:t>
      </w:r>
      <w:r>
        <w:rPr>
          <w:rStyle w:val="VerbatimChar"/>
        </w:rPr>
        <w:t>4</w:t>
      </w:r>
      <w:r>
        <w:rPr>
          <w:rStyle w:val="VerbatimChar"/>
        </w:rPr>
        <w:t>月</w:t>
      </w:r>
      <w:r>
        <w:rPr>
          <w:rStyle w:val="VerbatimChar"/>
        </w:rPr>
        <w:t>20</w:t>
      </w:r>
      <w:r>
        <w:rPr>
          <w:rStyle w:val="VerbatimChar"/>
        </w:rPr>
        <w:t>日</w:t>
      </w:r>
      <w:r>
        <w:t>开始启动，到</w:t>
      </w:r>
      <w:r>
        <w:rPr>
          <w:rStyle w:val="VerbatimChar"/>
        </w:rPr>
        <w:t>9</w:t>
      </w:r>
      <w:r>
        <w:rPr>
          <w:rStyle w:val="VerbatimChar"/>
        </w:rPr>
        <w:t>月</w:t>
      </w:r>
      <w:r>
        <w:rPr>
          <w:rStyle w:val="VerbatimChar"/>
        </w:rPr>
        <w:t>8</w:t>
      </w:r>
      <w:r>
        <w:rPr>
          <w:rStyle w:val="VerbatimChar"/>
        </w:rPr>
        <w:t>日</w:t>
      </w:r>
      <w:r>
        <w:t>结束，历时</w:t>
      </w:r>
      <w:r>
        <w:rPr>
          <w:rStyle w:val="VerbatimChar"/>
        </w:rPr>
        <w:t>19</w:t>
      </w:r>
      <w:r>
        <w:t>周，</w:t>
      </w:r>
      <w:r>
        <w:rPr>
          <w:rStyle w:val="VerbatimChar"/>
        </w:rPr>
        <w:t>4.75</w:t>
      </w:r>
      <w:r>
        <w:t>个月，受疫情和期末考试的影响，比预期的</w:t>
      </w:r>
      <w:r>
        <w:rPr>
          <w:rStyle w:val="VerbatimChar"/>
        </w:rPr>
        <w:t>3.2</w:t>
      </w:r>
      <w:r>
        <w:t>个月时间超出了</w:t>
      </w:r>
      <w:r>
        <w:rPr>
          <w:rStyle w:val="VerbatimChar"/>
        </w:rPr>
        <w:t>48%</w:t>
      </w:r>
      <w:r>
        <w:t>。</w:t>
      </w:r>
    </w:p>
    <w:p w14:paraId="60D87E74" w14:textId="77777777" w:rsidR="00364DDE" w:rsidRDefault="00F20400">
      <w:pPr>
        <w:pStyle w:val="a0"/>
      </w:pPr>
      <w:r>
        <w:t>我们的项目架构为</w:t>
      </w:r>
      <w:r>
        <w:t xml:space="preserve"> </w:t>
      </w:r>
      <w:r>
        <w:t>后端</w:t>
      </w:r>
      <w:r>
        <w:t xml:space="preserve"> </w:t>
      </w:r>
      <w:r>
        <w:rPr>
          <w:rStyle w:val="VerbatimChar"/>
        </w:rPr>
        <w:t>Java Servlet</w:t>
      </w:r>
      <w:r>
        <w:t xml:space="preserve"> </w:t>
      </w:r>
      <w:r>
        <w:t>提供接口</w:t>
      </w:r>
      <w:r>
        <w:t xml:space="preserve"> + </w:t>
      </w:r>
      <w:r>
        <w:rPr>
          <w:rStyle w:val="VerbatimChar"/>
        </w:rPr>
        <w:t>Mysql</w:t>
      </w:r>
      <w:r>
        <w:t xml:space="preserve"> </w:t>
      </w:r>
      <w:r>
        <w:t>存储数据，前端</w:t>
      </w:r>
      <w:r>
        <w:t xml:space="preserve"> </w:t>
      </w:r>
      <w:r>
        <w:rPr>
          <w:rStyle w:val="VerbatimChar"/>
        </w:rPr>
        <w:t>Vue + ElementUI</w:t>
      </w:r>
      <w:r>
        <w:t xml:space="preserve"> </w:t>
      </w:r>
      <w:r>
        <w:t>进行渲染，前后端分离。原先计划使用</w:t>
      </w:r>
      <w:r>
        <w:t xml:space="preserve"> </w:t>
      </w:r>
      <w:r>
        <w:rPr>
          <w:rStyle w:val="VerbatimChar"/>
        </w:rPr>
        <w:t>Node.js</w:t>
      </w:r>
      <w:r>
        <w:t xml:space="preserve"> </w:t>
      </w:r>
      <w:r>
        <w:t>中间件进行服务端渲染，加快页面的响应速度，后来因为时间关系没有实现。</w:t>
      </w:r>
    </w:p>
    <w:p w14:paraId="6C7808A5" w14:textId="77777777" w:rsidR="00364DDE" w:rsidRDefault="00F20400">
      <w:pPr>
        <w:pStyle w:val="a0"/>
      </w:pPr>
      <w:r>
        <w:t>虽然在项目进度和架构上存在一些不足，但本次课程项目仍然给我们带来了许多收获。</w:t>
      </w:r>
    </w:p>
    <w:p w14:paraId="53F0A058" w14:textId="77777777" w:rsidR="00364DDE" w:rsidRDefault="00F20400">
      <w:pPr>
        <w:pStyle w:val="a0"/>
      </w:pPr>
      <w:r>
        <w:t>通过学习和实践，我们学会了</w:t>
      </w:r>
    </w:p>
    <w:p w14:paraId="51443A4B" w14:textId="77777777" w:rsidR="00364DDE" w:rsidRDefault="00F20400" w:rsidP="00F20400">
      <w:pPr>
        <w:pStyle w:val="Compact"/>
        <w:numPr>
          <w:ilvl w:val="0"/>
          <w:numId w:val="1"/>
        </w:numPr>
      </w:pPr>
      <w:r>
        <w:t>使用</w:t>
      </w:r>
      <w:r>
        <w:rPr>
          <w:rStyle w:val="VerbatimChar"/>
        </w:rPr>
        <w:t>Json</w:t>
      </w:r>
      <w:r>
        <w:t>格式发送和接收数据</w:t>
      </w:r>
    </w:p>
    <w:p w14:paraId="417D1F6B" w14:textId="77777777" w:rsidR="00364DDE" w:rsidRDefault="00F20400" w:rsidP="00F20400">
      <w:pPr>
        <w:pStyle w:val="Compact"/>
        <w:numPr>
          <w:ilvl w:val="0"/>
          <w:numId w:val="1"/>
        </w:numPr>
      </w:pPr>
      <w:r>
        <w:t>开发前后端分离的项目</w:t>
      </w:r>
    </w:p>
    <w:p w14:paraId="782B3358" w14:textId="77777777" w:rsidR="00364DDE" w:rsidRDefault="00F20400" w:rsidP="00F20400">
      <w:pPr>
        <w:pStyle w:val="Compact"/>
        <w:numPr>
          <w:ilvl w:val="0"/>
          <w:numId w:val="1"/>
        </w:numPr>
      </w:pPr>
      <w:r>
        <w:t>通过</w:t>
      </w:r>
      <w:r>
        <w:rPr>
          <w:rStyle w:val="VerbatimChar"/>
        </w:rPr>
        <w:t>Github</w:t>
      </w:r>
      <w:r>
        <w:t>进行协作</w:t>
      </w:r>
    </w:p>
    <w:p w14:paraId="2C5DB141" w14:textId="77777777" w:rsidR="00364DDE" w:rsidRDefault="00F20400" w:rsidP="00F20400">
      <w:pPr>
        <w:pStyle w:val="Compact"/>
        <w:numPr>
          <w:ilvl w:val="0"/>
          <w:numId w:val="1"/>
        </w:numPr>
      </w:pPr>
      <w:r>
        <w:t>使用</w:t>
      </w:r>
      <w:r>
        <w:rPr>
          <w:rStyle w:val="VerbatimChar"/>
        </w:rPr>
        <w:t>Swagger Hub</w:t>
      </w:r>
      <w:r>
        <w:t>定义接口文档</w:t>
      </w:r>
    </w:p>
    <w:p w14:paraId="2165CEE0" w14:textId="77777777" w:rsidR="00364DDE" w:rsidRDefault="00F20400" w:rsidP="00F20400">
      <w:pPr>
        <w:pStyle w:val="Compact"/>
        <w:numPr>
          <w:ilvl w:val="0"/>
          <w:numId w:val="1"/>
        </w:numPr>
      </w:pPr>
      <w:r>
        <w:t>使用</w:t>
      </w:r>
      <w:r>
        <w:rPr>
          <w:rStyle w:val="VerbatimChar"/>
        </w:rPr>
        <w:t>JUnit</w:t>
      </w:r>
      <w:r>
        <w:t>进行单元测试</w:t>
      </w:r>
    </w:p>
    <w:p w14:paraId="59BE2D0F" w14:textId="77777777" w:rsidR="00364DDE" w:rsidRDefault="00F20400" w:rsidP="00F20400">
      <w:pPr>
        <w:pStyle w:val="Compact"/>
        <w:numPr>
          <w:ilvl w:val="0"/>
          <w:numId w:val="1"/>
        </w:numPr>
      </w:pPr>
      <w:r>
        <w:t>使用</w:t>
      </w:r>
      <w:r>
        <w:rPr>
          <w:rStyle w:val="VerbatimChar"/>
        </w:rPr>
        <w:t>Maven</w:t>
      </w:r>
      <w:r>
        <w:t>进行项目依赖管理</w:t>
      </w:r>
    </w:p>
    <w:p w14:paraId="6FD36F70" w14:textId="77777777" w:rsidR="00364DDE" w:rsidRDefault="00F20400" w:rsidP="00F20400">
      <w:pPr>
        <w:pStyle w:val="Compact"/>
        <w:numPr>
          <w:ilvl w:val="0"/>
          <w:numId w:val="1"/>
        </w:numPr>
      </w:pPr>
      <w:r>
        <w:t>使用</w:t>
      </w:r>
      <w:r>
        <w:rPr>
          <w:rStyle w:val="VerbatimChar"/>
        </w:rPr>
        <w:t>PostMan</w:t>
      </w:r>
      <w:r>
        <w:t>进行接口测试</w:t>
      </w:r>
    </w:p>
    <w:p w14:paraId="1D671779" w14:textId="77777777" w:rsidR="00364DDE" w:rsidRDefault="00F20400" w:rsidP="00F20400">
      <w:pPr>
        <w:pStyle w:val="Compact"/>
        <w:numPr>
          <w:ilvl w:val="0"/>
          <w:numId w:val="1"/>
        </w:numPr>
      </w:pPr>
      <w:r>
        <w:t>使用</w:t>
      </w:r>
      <w:r>
        <w:rPr>
          <w:rStyle w:val="VerbatimChar"/>
        </w:rPr>
        <w:t>Axure RP</w:t>
      </w:r>
      <w:r>
        <w:t>进行用户界面设计</w:t>
      </w:r>
    </w:p>
    <w:p w14:paraId="16FC3322" w14:textId="77777777" w:rsidR="00364DDE" w:rsidRDefault="00F20400" w:rsidP="00F20400">
      <w:pPr>
        <w:pStyle w:val="Compact"/>
        <w:numPr>
          <w:ilvl w:val="0"/>
          <w:numId w:val="1"/>
        </w:numPr>
      </w:pPr>
      <w:r>
        <w:t>编写需求分析、项目计划与测试文档</w:t>
      </w:r>
    </w:p>
    <w:p w14:paraId="64425F57" w14:textId="77777777" w:rsidR="00364DDE" w:rsidRDefault="00F20400" w:rsidP="00F20400">
      <w:pPr>
        <w:pStyle w:val="Compact"/>
        <w:numPr>
          <w:ilvl w:val="0"/>
          <w:numId w:val="1"/>
        </w:numPr>
      </w:pPr>
      <w:r>
        <w:t>编写总体设计与详细设计文档</w:t>
      </w:r>
    </w:p>
    <w:p w14:paraId="61506B17" w14:textId="77777777" w:rsidR="00364DDE" w:rsidRDefault="00F20400" w:rsidP="00F20400">
      <w:pPr>
        <w:pStyle w:val="Compact"/>
        <w:numPr>
          <w:ilvl w:val="0"/>
          <w:numId w:val="1"/>
        </w:numPr>
      </w:pPr>
      <w:r>
        <w:t>通过文档与项目成员形成共识</w:t>
      </w:r>
    </w:p>
    <w:p w14:paraId="65292D11" w14:textId="77777777" w:rsidR="00364DDE" w:rsidRDefault="00F20400">
      <w:pPr>
        <w:pStyle w:val="FirstParagraph"/>
      </w:pPr>
      <w:r>
        <w:t>我们认为实践很大的一个好处就是能够从错误中进行学习。我们在开发和协</w:t>
      </w:r>
      <w:r>
        <w:t>作的过程中遇到了一些以前没有遇到过的问题。</w:t>
      </w:r>
    </w:p>
    <w:p w14:paraId="77B2CB9A" w14:textId="77777777" w:rsidR="00364DDE" w:rsidRDefault="00F20400">
      <w:pPr>
        <w:pStyle w:val="a0"/>
      </w:pPr>
      <w:r>
        <w:t>比如，我们在进行接口测试的时候发现</w:t>
      </w:r>
      <w:r>
        <w:t xml:space="preserve"> </w:t>
      </w:r>
      <w:r>
        <w:rPr>
          <w:rStyle w:val="VerbatimChar"/>
        </w:rPr>
        <w:t>Mysql</w:t>
      </w:r>
      <w:r>
        <w:t xml:space="preserve"> </w:t>
      </w:r>
      <w:r>
        <w:t>服务器拒绝了所有的请求，通过查询</w:t>
      </w:r>
      <w:r>
        <w:t xml:space="preserve"> </w:t>
      </w:r>
      <w:r>
        <w:rPr>
          <w:rStyle w:val="VerbatimChar"/>
        </w:rPr>
        <w:t>Tomcat</w:t>
      </w:r>
      <w:r>
        <w:t xml:space="preserve"> </w:t>
      </w:r>
      <w:r>
        <w:t>日志发现是连接建立过多，在我们低并发的场景下出现这种情况，是代码中获取数据库连接以后没有及时释放导致的。</w:t>
      </w:r>
    </w:p>
    <w:p w14:paraId="2139B867" w14:textId="77777777" w:rsidR="00364DDE" w:rsidRDefault="00F20400">
      <w:pPr>
        <w:pStyle w:val="a0"/>
      </w:pPr>
      <w:r>
        <w:t>还有，在</w:t>
      </w:r>
      <w:r>
        <w:t xml:space="preserve"> </w:t>
      </w:r>
      <w:r>
        <w:rPr>
          <w:rStyle w:val="VerbatimChar"/>
        </w:rPr>
        <w:t>Vue</w:t>
      </w:r>
      <w:r>
        <w:t xml:space="preserve"> </w:t>
      </w:r>
      <w:r>
        <w:t>适配的异步请求框架</w:t>
      </w:r>
      <w:r>
        <w:t xml:space="preserve"> </w:t>
      </w:r>
      <w:r>
        <w:rPr>
          <w:rStyle w:val="VerbatimChar"/>
        </w:rPr>
        <w:t>Axio</w:t>
      </w:r>
      <w:r>
        <w:t xml:space="preserve"> </w:t>
      </w:r>
      <w:r>
        <w:t>中，传输</w:t>
      </w:r>
      <w:r>
        <w:t xml:space="preserve"> </w:t>
      </w:r>
      <w:r>
        <w:rPr>
          <w:rStyle w:val="VerbatimChar"/>
        </w:rPr>
        <w:t>Json</w:t>
      </w:r>
      <w:r>
        <w:t xml:space="preserve"> </w:t>
      </w:r>
      <w:r>
        <w:t>数组会报错，因为</w:t>
      </w:r>
      <w:r>
        <w:t xml:space="preserve"> </w:t>
      </w:r>
      <w:r>
        <w:rPr>
          <w:rStyle w:val="VerbatimChar"/>
        </w:rPr>
        <w:t>Axio</w:t>
      </w:r>
      <w:r>
        <w:t xml:space="preserve"> </w:t>
      </w:r>
      <w:r>
        <w:t>本身对</w:t>
      </w:r>
      <w:r>
        <w:rPr>
          <w:rStyle w:val="VerbatimChar"/>
        </w:rPr>
        <w:t>URL</w:t>
      </w:r>
      <w:r>
        <w:t>的编码存在一些问题，需要通过</w:t>
      </w:r>
      <w:r>
        <w:rPr>
          <w:rStyle w:val="VerbatimChar"/>
        </w:rPr>
        <w:t>qs</w:t>
      </w:r>
      <w:r>
        <w:t>库对数组进行序列化才能够解决。</w:t>
      </w:r>
    </w:p>
    <w:p w14:paraId="3E63F8CC" w14:textId="77777777" w:rsidR="00364DDE" w:rsidRDefault="00F20400">
      <w:pPr>
        <w:pStyle w:val="a0"/>
      </w:pPr>
      <w:r>
        <w:t>除了技术上遇到的一些问题，我们在协作上也遇到了一些问题，比如文档如果不够清晰，非常容易带来误解</w:t>
      </w:r>
      <w:r>
        <w:t>，这会增加大家达成共识的成本。还有在任务分配的过程</w:t>
      </w:r>
      <w:r>
        <w:lastRenderedPageBreak/>
        <w:t>中，如何清楚地划分每个人的责任边界，以便于在问题发生的时候，能够有针对性地找到负责的同学来解决。</w:t>
      </w:r>
    </w:p>
    <w:p w14:paraId="1C4C787D" w14:textId="77777777" w:rsidR="00364DDE" w:rsidRDefault="00F20400">
      <w:pPr>
        <w:pStyle w:val="a0"/>
      </w:pPr>
      <w:r>
        <w:t>在解决这些问题的过程中，我们获得了难得的实践经验。</w:t>
      </w:r>
    </w:p>
    <w:p w14:paraId="3CB706BD" w14:textId="77777777" w:rsidR="00364DDE" w:rsidRDefault="00F20400">
      <w:pPr>
        <w:pStyle w:val="2"/>
      </w:pPr>
      <w:bookmarkStart w:id="3" w:name="课程建议"/>
      <w:bookmarkEnd w:id="3"/>
      <w:r>
        <w:t xml:space="preserve">2. </w:t>
      </w:r>
      <w:r>
        <w:t>课程建议</w:t>
      </w:r>
    </w:p>
    <w:p w14:paraId="548A4465" w14:textId="77777777" w:rsidR="00364DDE" w:rsidRDefault="00F20400">
      <w:pPr>
        <w:pStyle w:val="FirstParagraph"/>
      </w:pPr>
      <w:r>
        <w:t>如果说我们对于课程有什么建议的话，那就是希望项目能够更加简化一些，给同学们更多探索的空间。</w:t>
      </w:r>
    </w:p>
    <w:p w14:paraId="576EB852" w14:textId="77777777" w:rsidR="00364DDE" w:rsidRDefault="00F20400">
      <w:pPr>
        <w:pStyle w:val="2"/>
      </w:pPr>
      <w:bookmarkStart w:id="4" w:name="分工与任务量统计"/>
      <w:bookmarkEnd w:id="4"/>
      <w:r>
        <w:t xml:space="preserve">3. </w:t>
      </w:r>
      <w:r>
        <w:t>分工与任务量统计</w:t>
      </w:r>
    </w:p>
    <w:p w14:paraId="4DA215A1" w14:textId="77777777" w:rsidR="00364DDE" w:rsidRDefault="00F20400">
      <w:pPr>
        <w:pStyle w:val="FirstParagraph"/>
      </w:pPr>
      <w:r>
        <w:t>下面是对项目全过程中已完成任务量的统计。</w:t>
      </w:r>
    </w:p>
    <w:p w14:paraId="5E249448" w14:textId="77777777" w:rsidR="00364DDE" w:rsidRDefault="00F20400">
      <w:pPr>
        <w:pStyle w:val="a0"/>
      </w:pPr>
      <w:r>
        <w:t>王浩</w:t>
      </w:r>
      <w:r>
        <w:t xml:space="preserve"> - 18 </w:t>
      </w:r>
      <w:r>
        <w:t>周航</w:t>
      </w:r>
      <w:r>
        <w:t xml:space="preserve"> - 17 </w:t>
      </w:r>
      <w:r>
        <w:t>闫开元</w:t>
      </w:r>
      <w:r>
        <w:t xml:space="preserve"> - 15 </w:t>
      </w:r>
      <w:r>
        <w:t>余文婧</w:t>
      </w:r>
      <w:r>
        <w:t xml:space="preserve"> - 14 </w:t>
      </w:r>
      <w:r>
        <w:t>龚美</w:t>
      </w:r>
      <w:r>
        <w:t xml:space="preserve"> - 12</w:t>
      </w:r>
    </w:p>
    <w:p w14:paraId="3C598358" w14:textId="77777777" w:rsidR="00364DDE" w:rsidRDefault="00F20400">
      <w:pPr>
        <w:pStyle w:val="a0"/>
      </w:pPr>
      <w:r>
        <w:t>总体来说工作量较为均衡，大家都做好了自己分内的事情。</w:t>
      </w:r>
    </w:p>
    <w:p w14:paraId="5110A41B" w14:textId="77777777" w:rsidR="00364DDE" w:rsidRDefault="00F20400">
      <w:pPr>
        <w:pStyle w:val="3"/>
      </w:pPr>
      <w:bookmarkStart w:id="5" w:name="小组长计划经理---王浩"/>
      <w:bookmarkEnd w:id="5"/>
      <w:r>
        <w:t xml:space="preserve">3.1. </w:t>
      </w:r>
      <w:r>
        <w:t>小组长</w:t>
      </w:r>
      <w:r>
        <w:t>/</w:t>
      </w:r>
      <w:r>
        <w:t>计划经理</w:t>
      </w:r>
      <w:r>
        <w:t xml:space="preserve"> - </w:t>
      </w:r>
      <w:r>
        <w:t>王浩</w:t>
      </w:r>
    </w:p>
    <w:p w14:paraId="0674712F" w14:textId="77777777" w:rsidR="00364DDE" w:rsidRDefault="00F20400">
      <w:pPr>
        <w:pStyle w:val="FirstParagraph"/>
      </w:pPr>
      <w:r>
        <w:t>任务量：</w:t>
      </w:r>
      <w:r>
        <w:t>18</w:t>
      </w:r>
    </w:p>
    <w:p w14:paraId="3C26D597" w14:textId="77777777" w:rsidR="00364DDE" w:rsidRDefault="00F20400" w:rsidP="00F20400">
      <w:pPr>
        <w:pStyle w:val="Compact"/>
        <w:numPr>
          <w:ilvl w:val="0"/>
          <w:numId w:val="2"/>
        </w:numPr>
      </w:pPr>
      <w:r>
        <w:t>第一周</w:t>
      </w:r>
    </w:p>
    <w:p w14:paraId="38DCE091" w14:textId="77777777" w:rsidR="00364DDE" w:rsidRDefault="00F20400" w:rsidP="00F20400">
      <w:pPr>
        <w:pStyle w:val="Compact"/>
        <w:numPr>
          <w:ilvl w:val="0"/>
          <w:numId w:val="3"/>
        </w:numPr>
      </w:pPr>
      <w:r>
        <w:t xml:space="preserve"> </w:t>
      </w:r>
      <w:r>
        <w:t>将数据库部署在云服务器上</w:t>
      </w:r>
    </w:p>
    <w:p w14:paraId="0C9FE4EF" w14:textId="77777777" w:rsidR="00364DDE" w:rsidRDefault="00F20400" w:rsidP="00F20400">
      <w:pPr>
        <w:pStyle w:val="Compact"/>
        <w:numPr>
          <w:ilvl w:val="0"/>
          <w:numId w:val="3"/>
        </w:numPr>
      </w:pPr>
      <w:r>
        <w:t xml:space="preserve"> </w:t>
      </w:r>
      <w:r>
        <w:t>制定里程碑计划</w:t>
      </w:r>
    </w:p>
    <w:p w14:paraId="6D1E5886" w14:textId="77777777" w:rsidR="00364DDE" w:rsidRDefault="00F20400" w:rsidP="00F20400">
      <w:pPr>
        <w:pStyle w:val="Compact"/>
        <w:numPr>
          <w:ilvl w:val="0"/>
          <w:numId w:val="3"/>
        </w:numPr>
      </w:pPr>
      <w:r>
        <w:t xml:space="preserve"> </w:t>
      </w:r>
      <w:r>
        <w:t>制定任务分配与开发计划（</w:t>
      </w:r>
      <w:r>
        <w:t>Task</w:t>
      </w:r>
      <w:r>
        <w:t>）</w:t>
      </w:r>
    </w:p>
    <w:p w14:paraId="4036F342" w14:textId="77777777" w:rsidR="00364DDE" w:rsidRDefault="00F20400" w:rsidP="00F20400">
      <w:pPr>
        <w:pStyle w:val="Compact"/>
        <w:numPr>
          <w:ilvl w:val="0"/>
          <w:numId w:val="3"/>
        </w:numPr>
      </w:pPr>
      <w:r>
        <w:t xml:space="preserve"> </w:t>
      </w:r>
      <w:r>
        <w:t>完成软件规模摘要表（</w:t>
      </w:r>
      <w:r>
        <w:t>SumS</w:t>
      </w:r>
      <w:r>
        <w:t>）</w:t>
      </w:r>
    </w:p>
    <w:p w14:paraId="171EF815" w14:textId="77777777" w:rsidR="00364DDE" w:rsidRDefault="00F20400" w:rsidP="00F20400">
      <w:pPr>
        <w:pStyle w:val="Compact"/>
        <w:numPr>
          <w:ilvl w:val="0"/>
          <w:numId w:val="4"/>
        </w:numPr>
      </w:pPr>
      <w:r>
        <w:t>第二周</w:t>
      </w:r>
    </w:p>
    <w:p w14:paraId="1A1FED96" w14:textId="77777777" w:rsidR="00364DDE" w:rsidRDefault="00F20400" w:rsidP="00F20400">
      <w:pPr>
        <w:pStyle w:val="Compact"/>
        <w:numPr>
          <w:ilvl w:val="0"/>
          <w:numId w:val="5"/>
        </w:numPr>
      </w:pPr>
      <w:r>
        <w:t xml:space="preserve"> 2.1 </w:t>
      </w:r>
      <w:r>
        <w:t>设计概述</w:t>
      </w:r>
    </w:p>
    <w:p w14:paraId="55EA508F" w14:textId="77777777" w:rsidR="00364DDE" w:rsidRDefault="00F20400" w:rsidP="00F20400">
      <w:pPr>
        <w:pStyle w:val="Compact"/>
        <w:numPr>
          <w:ilvl w:val="0"/>
          <w:numId w:val="5"/>
        </w:numPr>
      </w:pPr>
      <w:r>
        <w:t xml:space="preserve"> 2.3 </w:t>
      </w:r>
      <w:r>
        <w:t>系统的结构设计</w:t>
      </w:r>
    </w:p>
    <w:p w14:paraId="19215937" w14:textId="77777777" w:rsidR="00364DDE" w:rsidRDefault="00F20400" w:rsidP="00F20400">
      <w:pPr>
        <w:pStyle w:val="Compact"/>
        <w:numPr>
          <w:ilvl w:val="0"/>
          <w:numId w:val="5"/>
        </w:numPr>
      </w:pPr>
      <w:r>
        <w:t xml:space="preserve"> 2.5 </w:t>
      </w:r>
      <w:r>
        <w:t>系统的界面设计</w:t>
      </w:r>
    </w:p>
    <w:p w14:paraId="2F684F99" w14:textId="77777777" w:rsidR="00364DDE" w:rsidRDefault="00F20400" w:rsidP="00F20400">
      <w:pPr>
        <w:pStyle w:val="Compact"/>
        <w:numPr>
          <w:ilvl w:val="0"/>
          <w:numId w:val="6"/>
        </w:numPr>
      </w:pPr>
      <w:r>
        <w:t>第六周</w:t>
      </w:r>
    </w:p>
    <w:p w14:paraId="4FC27866" w14:textId="77777777" w:rsidR="00364DDE" w:rsidRDefault="00F20400" w:rsidP="00F20400">
      <w:pPr>
        <w:pStyle w:val="Compact"/>
        <w:numPr>
          <w:ilvl w:val="0"/>
          <w:numId w:val="7"/>
        </w:numPr>
      </w:pPr>
      <w:r>
        <w:t xml:space="preserve"> </w:t>
      </w:r>
      <w:r>
        <w:t>完成接口设计</w:t>
      </w:r>
    </w:p>
    <w:p w14:paraId="7291B665" w14:textId="77777777" w:rsidR="00364DDE" w:rsidRDefault="00F20400" w:rsidP="00F20400">
      <w:pPr>
        <w:pStyle w:val="Compact"/>
        <w:numPr>
          <w:ilvl w:val="0"/>
          <w:numId w:val="7"/>
        </w:numPr>
      </w:pPr>
      <w:r>
        <w:t xml:space="preserve"> </w:t>
      </w:r>
      <w:r>
        <w:t>编写测试用例</w:t>
      </w:r>
    </w:p>
    <w:p w14:paraId="5B0F3C9F" w14:textId="77777777" w:rsidR="00364DDE" w:rsidRDefault="00F20400" w:rsidP="00F20400">
      <w:pPr>
        <w:pStyle w:val="Compact"/>
        <w:numPr>
          <w:ilvl w:val="0"/>
          <w:numId w:val="8"/>
        </w:numPr>
      </w:pPr>
      <w:r>
        <w:t>第七周</w:t>
      </w:r>
    </w:p>
    <w:p w14:paraId="72958A62" w14:textId="77777777" w:rsidR="00364DDE" w:rsidRDefault="00F20400" w:rsidP="00F20400">
      <w:pPr>
        <w:pStyle w:val="Compact"/>
        <w:numPr>
          <w:ilvl w:val="0"/>
          <w:numId w:val="9"/>
        </w:numPr>
      </w:pPr>
      <w:r>
        <w:t xml:space="preserve"> </w:t>
      </w:r>
      <w:r>
        <w:t>修改细化测试用例</w:t>
      </w:r>
    </w:p>
    <w:p w14:paraId="6DEABDA5" w14:textId="77777777" w:rsidR="00364DDE" w:rsidRDefault="00F20400" w:rsidP="00F20400">
      <w:pPr>
        <w:numPr>
          <w:ilvl w:val="0"/>
          <w:numId w:val="10"/>
        </w:numPr>
      </w:pPr>
      <w:r>
        <w:t>第八周</w:t>
      </w:r>
    </w:p>
    <w:p w14:paraId="617A6072" w14:textId="77777777" w:rsidR="00364DDE" w:rsidRDefault="00F20400" w:rsidP="00F20400">
      <w:pPr>
        <w:numPr>
          <w:ilvl w:val="0"/>
          <w:numId w:val="10"/>
        </w:numPr>
      </w:pPr>
      <w:r>
        <w:t>第十三周</w:t>
      </w:r>
    </w:p>
    <w:p w14:paraId="2ED2D8D8" w14:textId="77777777" w:rsidR="00364DDE" w:rsidRDefault="00F20400" w:rsidP="00F20400">
      <w:pPr>
        <w:pStyle w:val="Compact"/>
        <w:numPr>
          <w:ilvl w:val="0"/>
          <w:numId w:val="11"/>
        </w:numPr>
      </w:pPr>
      <w:r>
        <w:t xml:space="preserve"> </w:t>
      </w:r>
      <w:r>
        <w:t>测试学生接口并反馈</w:t>
      </w:r>
    </w:p>
    <w:p w14:paraId="69D5B1BB" w14:textId="77777777" w:rsidR="00364DDE" w:rsidRDefault="00F20400" w:rsidP="00F20400">
      <w:pPr>
        <w:pStyle w:val="Compact"/>
        <w:numPr>
          <w:ilvl w:val="0"/>
          <w:numId w:val="12"/>
        </w:numPr>
      </w:pPr>
      <w:r>
        <w:t>第十四周</w:t>
      </w:r>
    </w:p>
    <w:p w14:paraId="461035EA" w14:textId="77777777" w:rsidR="00364DDE" w:rsidRDefault="00F20400" w:rsidP="00F20400">
      <w:pPr>
        <w:pStyle w:val="Compact"/>
        <w:numPr>
          <w:ilvl w:val="0"/>
          <w:numId w:val="13"/>
        </w:numPr>
      </w:pPr>
      <w:r>
        <w:t xml:space="preserve"> </w:t>
      </w:r>
      <w:r>
        <w:t>设计教育部接口</w:t>
      </w:r>
    </w:p>
    <w:p w14:paraId="76F129D2" w14:textId="77777777" w:rsidR="00364DDE" w:rsidRDefault="00F20400" w:rsidP="00F20400">
      <w:pPr>
        <w:pStyle w:val="Compact"/>
        <w:numPr>
          <w:ilvl w:val="0"/>
          <w:numId w:val="14"/>
        </w:numPr>
      </w:pPr>
      <w:r>
        <w:lastRenderedPageBreak/>
        <w:t>第十五周</w:t>
      </w:r>
    </w:p>
    <w:p w14:paraId="1CDE5900" w14:textId="77777777" w:rsidR="00364DDE" w:rsidRDefault="00F20400" w:rsidP="00F20400">
      <w:pPr>
        <w:pStyle w:val="Compact"/>
        <w:numPr>
          <w:ilvl w:val="0"/>
          <w:numId w:val="15"/>
        </w:numPr>
      </w:pPr>
      <w:r>
        <w:t xml:space="preserve"> </w:t>
      </w:r>
      <w:r>
        <w:t>编写</w:t>
      </w:r>
      <w:r>
        <w:t>find</w:t>
      </w:r>
      <w:r>
        <w:t>类型接口的测试脚本</w:t>
      </w:r>
    </w:p>
    <w:p w14:paraId="19090448" w14:textId="77777777" w:rsidR="00364DDE" w:rsidRDefault="00F20400" w:rsidP="00F20400">
      <w:pPr>
        <w:pStyle w:val="Compact"/>
        <w:numPr>
          <w:ilvl w:val="0"/>
          <w:numId w:val="15"/>
        </w:numPr>
      </w:pPr>
      <w:r>
        <w:t xml:space="preserve"> </w:t>
      </w:r>
      <w:r>
        <w:t>编写测试步骤文档</w:t>
      </w:r>
    </w:p>
    <w:p w14:paraId="09F6093D" w14:textId="77777777" w:rsidR="00364DDE" w:rsidRDefault="00F20400" w:rsidP="00F20400">
      <w:pPr>
        <w:numPr>
          <w:ilvl w:val="0"/>
          <w:numId w:val="16"/>
        </w:numPr>
      </w:pPr>
      <w:r>
        <w:t>第十六周</w:t>
      </w:r>
    </w:p>
    <w:p w14:paraId="3ECD1CC9" w14:textId="77777777" w:rsidR="00364DDE" w:rsidRDefault="00F20400" w:rsidP="00F20400">
      <w:pPr>
        <w:numPr>
          <w:ilvl w:val="0"/>
          <w:numId w:val="16"/>
        </w:numPr>
      </w:pPr>
      <w:r>
        <w:t>第十七周</w:t>
      </w:r>
    </w:p>
    <w:p w14:paraId="5DD62AA0" w14:textId="77777777" w:rsidR="00364DDE" w:rsidRDefault="00F20400" w:rsidP="00F20400">
      <w:pPr>
        <w:pStyle w:val="Compact"/>
        <w:numPr>
          <w:ilvl w:val="0"/>
          <w:numId w:val="17"/>
        </w:numPr>
      </w:pPr>
      <w:r>
        <w:t xml:space="preserve"> </w:t>
      </w:r>
      <w:r>
        <w:t>编写学生与高校接口的测试脚本</w:t>
      </w:r>
    </w:p>
    <w:p w14:paraId="7C2E33A2" w14:textId="77777777" w:rsidR="00364DDE" w:rsidRDefault="00F20400" w:rsidP="00F20400">
      <w:pPr>
        <w:pStyle w:val="Compact"/>
        <w:numPr>
          <w:ilvl w:val="0"/>
          <w:numId w:val="18"/>
        </w:numPr>
      </w:pPr>
      <w:r>
        <w:t>第十八周</w:t>
      </w:r>
    </w:p>
    <w:p w14:paraId="137FC331" w14:textId="77777777" w:rsidR="00364DDE" w:rsidRDefault="00F20400" w:rsidP="00F20400">
      <w:pPr>
        <w:pStyle w:val="Compact"/>
        <w:numPr>
          <w:ilvl w:val="0"/>
          <w:numId w:val="19"/>
        </w:numPr>
      </w:pPr>
      <w:r>
        <w:t xml:space="preserve"> </w:t>
      </w:r>
      <w:r>
        <w:t>编写</w:t>
      </w:r>
      <w:r>
        <w:t>enroll</w:t>
      </w:r>
      <w:r>
        <w:t>的测试脚本</w:t>
      </w:r>
    </w:p>
    <w:p w14:paraId="276FF3A9" w14:textId="77777777" w:rsidR="00364DDE" w:rsidRDefault="00F20400" w:rsidP="00F20400">
      <w:pPr>
        <w:pStyle w:val="Compact"/>
        <w:numPr>
          <w:ilvl w:val="0"/>
          <w:numId w:val="20"/>
        </w:numPr>
      </w:pPr>
      <w:r>
        <w:t>第十九周</w:t>
      </w:r>
    </w:p>
    <w:p w14:paraId="0CE37177" w14:textId="77777777" w:rsidR="00364DDE" w:rsidRDefault="00F20400" w:rsidP="00F20400">
      <w:pPr>
        <w:pStyle w:val="Compact"/>
        <w:numPr>
          <w:ilvl w:val="0"/>
          <w:numId w:val="21"/>
        </w:numPr>
      </w:pPr>
      <w:r>
        <w:t xml:space="preserve"> </w:t>
      </w:r>
      <w:r>
        <w:t>根据前端需求更新接口代码</w:t>
      </w:r>
    </w:p>
    <w:p w14:paraId="0C849842" w14:textId="77777777" w:rsidR="00364DDE" w:rsidRDefault="00F20400" w:rsidP="00F20400">
      <w:pPr>
        <w:pStyle w:val="Compact"/>
        <w:numPr>
          <w:ilvl w:val="0"/>
          <w:numId w:val="21"/>
        </w:numPr>
      </w:pPr>
      <w:r>
        <w:t xml:space="preserve"> </w:t>
      </w:r>
      <w:r>
        <w:t>编写测试报告和总结报告</w:t>
      </w:r>
    </w:p>
    <w:p w14:paraId="55D1CE07" w14:textId="77777777" w:rsidR="00364DDE" w:rsidRDefault="00F20400">
      <w:pPr>
        <w:pStyle w:val="a9"/>
      </w:pPr>
      <w:r>
        <w:t>负责人：王浩</w:t>
      </w:r>
    </w:p>
    <w:p w14:paraId="6CD9C944" w14:textId="77777777" w:rsidR="00364DDE" w:rsidRDefault="00F20400">
      <w:pPr>
        <w:pStyle w:val="3"/>
      </w:pPr>
      <w:bookmarkStart w:id="6" w:name="客户接口经理---闫开元"/>
      <w:bookmarkEnd w:id="6"/>
      <w:r>
        <w:t xml:space="preserve">3.2. </w:t>
      </w:r>
      <w:r>
        <w:t>客户接口经理</w:t>
      </w:r>
      <w:r>
        <w:t xml:space="preserve"> - </w:t>
      </w:r>
      <w:r>
        <w:t>闫开元</w:t>
      </w:r>
    </w:p>
    <w:p w14:paraId="7A0B3707" w14:textId="77777777" w:rsidR="00364DDE" w:rsidRDefault="00F20400">
      <w:pPr>
        <w:pStyle w:val="FirstParagraph"/>
      </w:pPr>
      <w:r>
        <w:t>任务量：</w:t>
      </w:r>
      <w:r>
        <w:t>15</w:t>
      </w:r>
    </w:p>
    <w:p w14:paraId="1B4AF52A" w14:textId="77777777" w:rsidR="00364DDE" w:rsidRDefault="00F20400" w:rsidP="00F20400">
      <w:pPr>
        <w:pStyle w:val="Compact"/>
        <w:numPr>
          <w:ilvl w:val="0"/>
          <w:numId w:val="22"/>
        </w:numPr>
      </w:pPr>
      <w:r>
        <w:t>第一周</w:t>
      </w:r>
    </w:p>
    <w:p w14:paraId="25AC1C35" w14:textId="77777777" w:rsidR="00364DDE" w:rsidRDefault="00F20400" w:rsidP="00F20400">
      <w:pPr>
        <w:pStyle w:val="Compact"/>
        <w:numPr>
          <w:ilvl w:val="0"/>
          <w:numId w:val="23"/>
        </w:numPr>
      </w:pPr>
      <w:r>
        <w:t xml:space="preserve"> </w:t>
      </w:r>
      <w:r>
        <w:t>完成需求分析报告</w:t>
      </w:r>
    </w:p>
    <w:p w14:paraId="56C2EFD3" w14:textId="77777777" w:rsidR="00364DDE" w:rsidRDefault="00F20400" w:rsidP="00F20400">
      <w:pPr>
        <w:pStyle w:val="Compact"/>
        <w:numPr>
          <w:ilvl w:val="0"/>
          <w:numId w:val="24"/>
        </w:numPr>
      </w:pPr>
      <w:r>
        <w:t>第二周</w:t>
      </w:r>
    </w:p>
    <w:p w14:paraId="0F7751F0" w14:textId="77777777" w:rsidR="00364DDE" w:rsidRDefault="00F20400" w:rsidP="00F20400">
      <w:pPr>
        <w:pStyle w:val="Compact"/>
        <w:numPr>
          <w:ilvl w:val="0"/>
          <w:numId w:val="25"/>
        </w:numPr>
      </w:pPr>
      <w:r>
        <w:t xml:space="preserve"> </w:t>
      </w:r>
      <w:r>
        <w:t>修改需求分析报告</w:t>
      </w:r>
    </w:p>
    <w:p w14:paraId="6F8F2752" w14:textId="77777777" w:rsidR="00364DDE" w:rsidRDefault="00F20400" w:rsidP="00F20400">
      <w:pPr>
        <w:pStyle w:val="Compact"/>
        <w:numPr>
          <w:ilvl w:val="0"/>
          <w:numId w:val="25"/>
        </w:numPr>
      </w:pPr>
      <w:r>
        <w:t xml:space="preserve"> 2.2 </w:t>
      </w:r>
      <w:r>
        <w:t>运行环境</w:t>
      </w:r>
    </w:p>
    <w:p w14:paraId="61E46B66" w14:textId="77777777" w:rsidR="00364DDE" w:rsidRDefault="00F20400" w:rsidP="00F20400">
      <w:pPr>
        <w:pStyle w:val="Compact"/>
        <w:numPr>
          <w:ilvl w:val="0"/>
          <w:numId w:val="25"/>
        </w:numPr>
      </w:pPr>
      <w:r>
        <w:t xml:space="preserve"> 2.7 </w:t>
      </w:r>
      <w:r>
        <w:t>尚未解决的问题</w:t>
      </w:r>
    </w:p>
    <w:p w14:paraId="12F91694" w14:textId="77777777" w:rsidR="00364DDE" w:rsidRDefault="00F20400" w:rsidP="00F20400">
      <w:pPr>
        <w:numPr>
          <w:ilvl w:val="0"/>
          <w:numId w:val="26"/>
        </w:numPr>
      </w:pPr>
      <w:r>
        <w:t>第六周</w:t>
      </w:r>
    </w:p>
    <w:p w14:paraId="78E3DC2B" w14:textId="77777777" w:rsidR="00364DDE" w:rsidRDefault="00F20400" w:rsidP="00F20400">
      <w:pPr>
        <w:numPr>
          <w:ilvl w:val="0"/>
          <w:numId w:val="26"/>
        </w:numPr>
      </w:pPr>
      <w:r>
        <w:t>第七周</w:t>
      </w:r>
    </w:p>
    <w:p w14:paraId="5882447F" w14:textId="77777777" w:rsidR="00364DDE" w:rsidRDefault="00F20400" w:rsidP="00F20400">
      <w:pPr>
        <w:pStyle w:val="Compact"/>
        <w:numPr>
          <w:ilvl w:val="0"/>
          <w:numId w:val="27"/>
        </w:numPr>
      </w:pPr>
      <w:r>
        <w:t xml:space="preserve"> </w:t>
      </w:r>
      <w:r>
        <w:t>完成</w:t>
      </w:r>
      <w:r>
        <w:t xml:space="preserve"> findStudentById </w:t>
      </w:r>
      <w:r>
        <w:t>接口实现</w:t>
      </w:r>
    </w:p>
    <w:p w14:paraId="188AA51D" w14:textId="77777777" w:rsidR="00364DDE" w:rsidRDefault="00F20400" w:rsidP="00F20400">
      <w:pPr>
        <w:pStyle w:val="Compact"/>
        <w:numPr>
          <w:ilvl w:val="0"/>
          <w:numId w:val="27"/>
        </w:numPr>
      </w:pPr>
      <w:r>
        <w:t xml:space="preserve"> </w:t>
      </w:r>
      <w:r>
        <w:t>完成</w:t>
      </w:r>
      <w:r>
        <w:t xml:space="preserve"> findStudentByTestid </w:t>
      </w:r>
      <w:r>
        <w:t>接口实现</w:t>
      </w:r>
    </w:p>
    <w:p w14:paraId="19ED0F5F" w14:textId="77777777" w:rsidR="00364DDE" w:rsidRDefault="00F20400" w:rsidP="00F20400">
      <w:pPr>
        <w:pStyle w:val="Compact"/>
        <w:numPr>
          <w:ilvl w:val="0"/>
          <w:numId w:val="27"/>
        </w:numPr>
      </w:pPr>
      <w:r>
        <w:t xml:space="preserve"> </w:t>
      </w:r>
      <w:r>
        <w:t>修改细化测试用例</w:t>
      </w:r>
    </w:p>
    <w:p w14:paraId="36736E14" w14:textId="77777777" w:rsidR="00364DDE" w:rsidRDefault="00F20400" w:rsidP="00F20400">
      <w:pPr>
        <w:pStyle w:val="Compact"/>
        <w:numPr>
          <w:ilvl w:val="0"/>
          <w:numId w:val="28"/>
        </w:numPr>
      </w:pPr>
      <w:r>
        <w:t>第八周</w:t>
      </w:r>
    </w:p>
    <w:p w14:paraId="0552C272" w14:textId="77777777" w:rsidR="00364DDE" w:rsidRDefault="00F20400" w:rsidP="00F20400">
      <w:pPr>
        <w:pStyle w:val="Compact"/>
        <w:numPr>
          <w:ilvl w:val="0"/>
          <w:numId w:val="29"/>
        </w:numPr>
      </w:pPr>
      <w:r>
        <w:t xml:space="preserve"> </w:t>
      </w:r>
      <w:r>
        <w:t>完成</w:t>
      </w:r>
      <w:r>
        <w:t xml:space="preserve"> findEnrolledStudent </w:t>
      </w:r>
      <w:r>
        <w:t>接口实现</w:t>
      </w:r>
    </w:p>
    <w:p w14:paraId="52FA4656" w14:textId="77777777" w:rsidR="00364DDE" w:rsidRDefault="00F20400" w:rsidP="00F20400">
      <w:pPr>
        <w:pStyle w:val="Compact"/>
        <w:numPr>
          <w:ilvl w:val="0"/>
          <w:numId w:val="30"/>
        </w:numPr>
      </w:pPr>
      <w:r>
        <w:t>第十三周</w:t>
      </w:r>
    </w:p>
    <w:p w14:paraId="6669308D" w14:textId="77777777" w:rsidR="00364DDE" w:rsidRDefault="00F20400" w:rsidP="00F20400">
      <w:pPr>
        <w:pStyle w:val="Compact"/>
        <w:numPr>
          <w:ilvl w:val="0"/>
          <w:numId w:val="31"/>
        </w:numPr>
      </w:pPr>
      <w:r>
        <w:t xml:space="preserve"> </w:t>
      </w:r>
      <w:r>
        <w:t>完成</w:t>
      </w:r>
      <w:r>
        <w:t xml:space="preserve"> findApprovedStudent </w:t>
      </w:r>
      <w:r>
        <w:t>接口实现</w:t>
      </w:r>
    </w:p>
    <w:p w14:paraId="6C786CDC" w14:textId="77777777" w:rsidR="00364DDE" w:rsidRDefault="00F20400" w:rsidP="00F20400">
      <w:pPr>
        <w:pStyle w:val="Compact"/>
        <w:numPr>
          <w:ilvl w:val="0"/>
          <w:numId w:val="32"/>
        </w:numPr>
      </w:pPr>
      <w:r>
        <w:t>第十四周</w:t>
      </w:r>
    </w:p>
    <w:p w14:paraId="62F51361" w14:textId="77777777" w:rsidR="00364DDE" w:rsidRDefault="00F20400" w:rsidP="00F20400">
      <w:pPr>
        <w:pStyle w:val="Compact"/>
        <w:numPr>
          <w:ilvl w:val="0"/>
          <w:numId w:val="33"/>
        </w:numPr>
      </w:pPr>
      <w:r>
        <w:t xml:space="preserve"> </w:t>
      </w:r>
      <w:r>
        <w:t>修改接口读取数据方式</w:t>
      </w:r>
    </w:p>
    <w:p w14:paraId="6EF559F6" w14:textId="77777777" w:rsidR="00364DDE" w:rsidRDefault="00F20400" w:rsidP="00F20400">
      <w:pPr>
        <w:pStyle w:val="Compact"/>
        <w:numPr>
          <w:ilvl w:val="0"/>
          <w:numId w:val="34"/>
        </w:numPr>
      </w:pPr>
      <w:r>
        <w:t>第十五周</w:t>
      </w:r>
    </w:p>
    <w:p w14:paraId="55891785" w14:textId="77777777" w:rsidR="00364DDE" w:rsidRDefault="00F20400" w:rsidP="00F20400">
      <w:pPr>
        <w:pStyle w:val="Compact"/>
        <w:numPr>
          <w:ilvl w:val="0"/>
          <w:numId w:val="35"/>
        </w:numPr>
      </w:pPr>
      <w:r>
        <w:t xml:space="preserve"> </w:t>
      </w:r>
      <w:r>
        <w:t>完成</w:t>
      </w:r>
      <w:r>
        <w:t xml:space="preserve"> enroll.do </w:t>
      </w:r>
      <w:r>
        <w:t>接口实现</w:t>
      </w:r>
    </w:p>
    <w:p w14:paraId="07582B8D" w14:textId="77777777" w:rsidR="00364DDE" w:rsidRDefault="00F20400" w:rsidP="00F20400">
      <w:pPr>
        <w:pStyle w:val="Compact"/>
        <w:numPr>
          <w:ilvl w:val="0"/>
          <w:numId w:val="36"/>
        </w:numPr>
      </w:pPr>
      <w:r>
        <w:t>第十六周</w:t>
      </w:r>
    </w:p>
    <w:p w14:paraId="5C8B78B8" w14:textId="77777777" w:rsidR="00364DDE" w:rsidRDefault="00F20400" w:rsidP="00F20400">
      <w:pPr>
        <w:pStyle w:val="Compact"/>
        <w:numPr>
          <w:ilvl w:val="0"/>
          <w:numId w:val="37"/>
        </w:numPr>
      </w:pPr>
      <w:r>
        <w:lastRenderedPageBreak/>
        <w:t xml:space="preserve"> </w:t>
      </w:r>
      <w:r>
        <w:t>进行</w:t>
      </w:r>
      <w:r>
        <w:t>find</w:t>
      </w:r>
      <w:r>
        <w:t>类型接口的测试工作</w:t>
      </w:r>
    </w:p>
    <w:p w14:paraId="6DA30308" w14:textId="77777777" w:rsidR="00364DDE" w:rsidRDefault="00F20400" w:rsidP="00F20400">
      <w:pPr>
        <w:numPr>
          <w:ilvl w:val="0"/>
          <w:numId w:val="38"/>
        </w:numPr>
      </w:pPr>
      <w:r>
        <w:t>第十七周</w:t>
      </w:r>
    </w:p>
    <w:p w14:paraId="21B84218" w14:textId="77777777" w:rsidR="00364DDE" w:rsidRDefault="00F20400" w:rsidP="00F20400">
      <w:pPr>
        <w:numPr>
          <w:ilvl w:val="0"/>
          <w:numId w:val="38"/>
        </w:numPr>
      </w:pPr>
      <w:r>
        <w:t>第十八周</w:t>
      </w:r>
    </w:p>
    <w:p w14:paraId="34CC53AF" w14:textId="77777777" w:rsidR="00364DDE" w:rsidRDefault="00F20400" w:rsidP="00F20400">
      <w:pPr>
        <w:pStyle w:val="Compact"/>
        <w:numPr>
          <w:ilvl w:val="0"/>
          <w:numId w:val="39"/>
        </w:numPr>
      </w:pPr>
      <w:r>
        <w:t xml:space="preserve"> </w:t>
      </w:r>
      <w:r>
        <w:t>进行接口的测试工作</w:t>
      </w:r>
    </w:p>
    <w:p w14:paraId="1DB3268F" w14:textId="77777777" w:rsidR="00364DDE" w:rsidRDefault="00F20400" w:rsidP="00F20400">
      <w:pPr>
        <w:pStyle w:val="Compact"/>
        <w:numPr>
          <w:ilvl w:val="0"/>
          <w:numId w:val="39"/>
        </w:numPr>
      </w:pPr>
      <w:r>
        <w:t xml:space="preserve"> </w:t>
      </w:r>
      <w:r>
        <w:t>根据需求对接口进行修改</w:t>
      </w:r>
    </w:p>
    <w:p w14:paraId="7CDB0873" w14:textId="77777777" w:rsidR="00364DDE" w:rsidRDefault="00F20400" w:rsidP="00F20400">
      <w:pPr>
        <w:pStyle w:val="Compact"/>
        <w:numPr>
          <w:ilvl w:val="0"/>
          <w:numId w:val="40"/>
        </w:numPr>
      </w:pPr>
      <w:r>
        <w:t>第十九周</w:t>
      </w:r>
    </w:p>
    <w:p w14:paraId="79E00F12" w14:textId="77777777" w:rsidR="00364DDE" w:rsidRDefault="00F20400" w:rsidP="00F20400">
      <w:pPr>
        <w:pStyle w:val="Compact"/>
        <w:numPr>
          <w:ilvl w:val="0"/>
          <w:numId w:val="41"/>
        </w:numPr>
      </w:pPr>
      <w:r>
        <w:t xml:space="preserve"> </w:t>
      </w:r>
      <w:r>
        <w:t>进行接口的测试工作</w:t>
      </w:r>
    </w:p>
    <w:p w14:paraId="23AF29F0" w14:textId="77777777" w:rsidR="00364DDE" w:rsidRDefault="00F20400">
      <w:pPr>
        <w:pStyle w:val="a9"/>
      </w:pPr>
      <w:r>
        <w:t>负责人：闫开元</w:t>
      </w:r>
    </w:p>
    <w:p w14:paraId="11E8B488" w14:textId="77777777" w:rsidR="00364DDE" w:rsidRDefault="00F20400">
      <w:pPr>
        <w:pStyle w:val="3"/>
      </w:pPr>
      <w:bookmarkStart w:id="7" w:name="开发经理---周航"/>
      <w:bookmarkEnd w:id="7"/>
      <w:r>
        <w:t xml:space="preserve">3.3. </w:t>
      </w:r>
      <w:r>
        <w:t>开发经理</w:t>
      </w:r>
      <w:r>
        <w:t xml:space="preserve"> - </w:t>
      </w:r>
      <w:r>
        <w:t>周航</w:t>
      </w:r>
    </w:p>
    <w:p w14:paraId="27627ECE" w14:textId="77777777" w:rsidR="00364DDE" w:rsidRDefault="00F20400">
      <w:pPr>
        <w:pStyle w:val="FirstParagraph"/>
      </w:pPr>
      <w:r>
        <w:t>任务量：</w:t>
      </w:r>
      <w:r>
        <w:t>17</w:t>
      </w:r>
    </w:p>
    <w:p w14:paraId="08A75D8F" w14:textId="77777777" w:rsidR="00364DDE" w:rsidRDefault="00F20400" w:rsidP="00F20400">
      <w:pPr>
        <w:numPr>
          <w:ilvl w:val="0"/>
          <w:numId w:val="42"/>
        </w:numPr>
      </w:pPr>
      <w:r>
        <w:t>第一周</w:t>
      </w:r>
    </w:p>
    <w:p w14:paraId="17BCFDAF" w14:textId="77777777" w:rsidR="00364DDE" w:rsidRDefault="00F20400" w:rsidP="00F20400">
      <w:pPr>
        <w:numPr>
          <w:ilvl w:val="0"/>
          <w:numId w:val="42"/>
        </w:numPr>
      </w:pPr>
      <w:r>
        <w:t>第二周</w:t>
      </w:r>
    </w:p>
    <w:p w14:paraId="485CE808" w14:textId="77777777" w:rsidR="00364DDE" w:rsidRDefault="00F20400" w:rsidP="00F20400">
      <w:pPr>
        <w:pStyle w:val="Compact"/>
        <w:numPr>
          <w:ilvl w:val="0"/>
          <w:numId w:val="43"/>
        </w:numPr>
      </w:pPr>
      <w:r>
        <w:t xml:space="preserve"> 1.</w:t>
      </w:r>
      <w:r>
        <w:t>引言</w:t>
      </w:r>
    </w:p>
    <w:p w14:paraId="2F3E635C" w14:textId="77777777" w:rsidR="00364DDE" w:rsidRDefault="00F20400" w:rsidP="00F20400">
      <w:pPr>
        <w:pStyle w:val="Compact"/>
        <w:numPr>
          <w:ilvl w:val="0"/>
          <w:numId w:val="43"/>
        </w:numPr>
      </w:pPr>
      <w:r>
        <w:t xml:space="preserve"> 2.4 </w:t>
      </w:r>
      <w:r>
        <w:t>问题域类模型</w:t>
      </w:r>
    </w:p>
    <w:p w14:paraId="07767BD8" w14:textId="77777777" w:rsidR="00364DDE" w:rsidRDefault="00F20400" w:rsidP="00F20400">
      <w:pPr>
        <w:pStyle w:val="Compact"/>
        <w:numPr>
          <w:ilvl w:val="0"/>
          <w:numId w:val="44"/>
        </w:numPr>
      </w:pPr>
      <w:r>
        <w:t>第六周</w:t>
      </w:r>
    </w:p>
    <w:p w14:paraId="6779C284" w14:textId="77777777" w:rsidR="00364DDE" w:rsidRDefault="00F20400" w:rsidP="00F20400">
      <w:pPr>
        <w:pStyle w:val="Compact"/>
        <w:numPr>
          <w:ilvl w:val="0"/>
          <w:numId w:val="45"/>
        </w:numPr>
      </w:pPr>
      <w:r>
        <w:t xml:space="preserve"> </w:t>
      </w:r>
      <w:r>
        <w:t>完成目录页实现</w:t>
      </w:r>
    </w:p>
    <w:p w14:paraId="452832DF" w14:textId="77777777" w:rsidR="00364DDE" w:rsidRDefault="00F20400" w:rsidP="00F20400">
      <w:pPr>
        <w:pStyle w:val="Compact"/>
        <w:numPr>
          <w:ilvl w:val="0"/>
          <w:numId w:val="45"/>
        </w:numPr>
      </w:pPr>
      <w:r>
        <w:t xml:space="preserve"> </w:t>
      </w:r>
      <w:r>
        <w:t>完成登陆页实现</w:t>
      </w:r>
    </w:p>
    <w:p w14:paraId="32346496" w14:textId="77777777" w:rsidR="00364DDE" w:rsidRDefault="00F20400" w:rsidP="00F20400">
      <w:pPr>
        <w:pStyle w:val="Compact"/>
        <w:numPr>
          <w:ilvl w:val="0"/>
          <w:numId w:val="46"/>
        </w:numPr>
      </w:pPr>
      <w:r>
        <w:t>第七周</w:t>
      </w:r>
    </w:p>
    <w:p w14:paraId="1F03A496" w14:textId="77777777" w:rsidR="00364DDE" w:rsidRDefault="00F20400" w:rsidP="00F20400">
      <w:pPr>
        <w:pStyle w:val="Compact"/>
        <w:numPr>
          <w:ilvl w:val="0"/>
          <w:numId w:val="47"/>
        </w:numPr>
      </w:pPr>
      <w:r>
        <w:t xml:space="preserve"> </w:t>
      </w:r>
      <w:r>
        <w:t>完成成绩查询页面实现</w:t>
      </w:r>
    </w:p>
    <w:p w14:paraId="69CDDD04" w14:textId="77777777" w:rsidR="00364DDE" w:rsidRDefault="00F20400" w:rsidP="00F20400">
      <w:pPr>
        <w:pStyle w:val="Compact"/>
        <w:numPr>
          <w:ilvl w:val="0"/>
          <w:numId w:val="47"/>
        </w:numPr>
      </w:pPr>
      <w:r>
        <w:t xml:space="preserve"> </w:t>
      </w:r>
      <w:r>
        <w:t>完成首页实现</w:t>
      </w:r>
    </w:p>
    <w:p w14:paraId="19A4CA15" w14:textId="77777777" w:rsidR="00364DDE" w:rsidRDefault="00F20400" w:rsidP="00F20400">
      <w:pPr>
        <w:pStyle w:val="Compact"/>
        <w:numPr>
          <w:ilvl w:val="0"/>
          <w:numId w:val="47"/>
        </w:numPr>
      </w:pPr>
      <w:r>
        <w:t xml:space="preserve"> </w:t>
      </w:r>
      <w:r>
        <w:t>完成志愿填报页面实现</w:t>
      </w:r>
    </w:p>
    <w:p w14:paraId="61E9431F" w14:textId="77777777" w:rsidR="00364DDE" w:rsidRDefault="00F20400" w:rsidP="00F20400">
      <w:pPr>
        <w:pStyle w:val="Compact"/>
        <w:numPr>
          <w:ilvl w:val="0"/>
          <w:numId w:val="47"/>
        </w:numPr>
      </w:pPr>
      <w:r>
        <w:t xml:space="preserve"> </w:t>
      </w:r>
      <w:r>
        <w:t>完成查询录取信息页面实现</w:t>
      </w:r>
    </w:p>
    <w:p w14:paraId="4CC0DEA4" w14:textId="77777777" w:rsidR="00364DDE" w:rsidRDefault="00F20400" w:rsidP="00F20400">
      <w:pPr>
        <w:pStyle w:val="Compact"/>
        <w:numPr>
          <w:ilvl w:val="0"/>
          <w:numId w:val="48"/>
        </w:numPr>
      </w:pPr>
      <w:r>
        <w:t>第八周</w:t>
      </w:r>
    </w:p>
    <w:p w14:paraId="1E2A2660" w14:textId="77777777" w:rsidR="00364DDE" w:rsidRDefault="00F20400" w:rsidP="00F20400">
      <w:pPr>
        <w:pStyle w:val="Compact"/>
        <w:numPr>
          <w:ilvl w:val="0"/>
          <w:numId w:val="49"/>
        </w:numPr>
      </w:pPr>
      <w:r>
        <w:t xml:space="preserve"> </w:t>
      </w:r>
      <w:r>
        <w:t>完成高校提交招生计划页面实现</w:t>
      </w:r>
    </w:p>
    <w:p w14:paraId="520F00D3" w14:textId="77777777" w:rsidR="00364DDE" w:rsidRDefault="00F20400" w:rsidP="00F20400">
      <w:pPr>
        <w:pStyle w:val="Compact"/>
        <w:numPr>
          <w:ilvl w:val="0"/>
          <w:numId w:val="49"/>
        </w:numPr>
      </w:pPr>
      <w:r>
        <w:t xml:space="preserve"> </w:t>
      </w:r>
      <w:r>
        <w:t>完成高校统招</w:t>
      </w:r>
      <w:r>
        <w:t>/</w:t>
      </w:r>
      <w:r>
        <w:t>调招</w:t>
      </w:r>
      <w:r>
        <w:t>/</w:t>
      </w:r>
      <w:r>
        <w:t>补录</w:t>
      </w:r>
      <w:r>
        <w:t>/</w:t>
      </w:r>
      <w:r>
        <w:t>特招页面实现</w:t>
      </w:r>
    </w:p>
    <w:p w14:paraId="249F713A" w14:textId="77777777" w:rsidR="00364DDE" w:rsidRDefault="00F20400" w:rsidP="00F20400">
      <w:pPr>
        <w:pStyle w:val="Compact"/>
        <w:numPr>
          <w:ilvl w:val="0"/>
          <w:numId w:val="49"/>
        </w:numPr>
      </w:pPr>
      <w:r>
        <w:t xml:space="preserve"> </w:t>
      </w:r>
      <w:r>
        <w:t>完成高校录取名单查询页面实现</w:t>
      </w:r>
    </w:p>
    <w:p w14:paraId="13C777FE" w14:textId="77777777" w:rsidR="00364DDE" w:rsidRDefault="00F20400" w:rsidP="00F20400">
      <w:pPr>
        <w:pStyle w:val="Compact"/>
        <w:numPr>
          <w:ilvl w:val="0"/>
          <w:numId w:val="50"/>
        </w:numPr>
      </w:pPr>
      <w:r>
        <w:t>第十三周</w:t>
      </w:r>
    </w:p>
    <w:p w14:paraId="66530E68" w14:textId="77777777" w:rsidR="00364DDE" w:rsidRDefault="00F20400" w:rsidP="00F20400">
      <w:pPr>
        <w:pStyle w:val="Compact"/>
        <w:numPr>
          <w:ilvl w:val="0"/>
          <w:numId w:val="51"/>
        </w:numPr>
      </w:pPr>
      <w:r>
        <w:t xml:space="preserve"> </w:t>
      </w:r>
      <w:r>
        <w:t>完成教育部审批招生计划页面实现</w:t>
      </w:r>
    </w:p>
    <w:p w14:paraId="1B5CA265" w14:textId="77777777" w:rsidR="00364DDE" w:rsidRDefault="00F20400" w:rsidP="00F20400">
      <w:pPr>
        <w:pStyle w:val="Compact"/>
        <w:numPr>
          <w:ilvl w:val="0"/>
          <w:numId w:val="51"/>
        </w:numPr>
      </w:pPr>
      <w:r>
        <w:t xml:space="preserve"> </w:t>
      </w:r>
      <w:r>
        <w:t>完成教育部招生工作进度管理页面实</w:t>
      </w:r>
      <w:r>
        <w:t>现</w:t>
      </w:r>
    </w:p>
    <w:p w14:paraId="4BCEC4C6" w14:textId="77777777" w:rsidR="00364DDE" w:rsidRDefault="00F20400" w:rsidP="00F20400">
      <w:pPr>
        <w:numPr>
          <w:ilvl w:val="0"/>
          <w:numId w:val="52"/>
        </w:numPr>
      </w:pPr>
      <w:r>
        <w:t>第十四周</w:t>
      </w:r>
    </w:p>
    <w:p w14:paraId="565FAFBA" w14:textId="77777777" w:rsidR="00364DDE" w:rsidRDefault="00F20400" w:rsidP="00F20400">
      <w:pPr>
        <w:numPr>
          <w:ilvl w:val="0"/>
          <w:numId w:val="52"/>
        </w:numPr>
      </w:pPr>
      <w:r>
        <w:t>第十五周</w:t>
      </w:r>
    </w:p>
    <w:p w14:paraId="2FE55D92" w14:textId="77777777" w:rsidR="00364DDE" w:rsidRDefault="00F20400" w:rsidP="00F20400">
      <w:pPr>
        <w:numPr>
          <w:ilvl w:val="0"/>
          <w:numId w:val="52"/>
        </w:numPr>
      </w:pPr>
      <w:r>
        <w:t>第十六周</w:t>
      </w:r>
    </w:p>
    <w:p w14:paraId="0D436C34" w14:textId="77777777" w:rsidR="00364DDE" w:rsidRDefault="00F20400" w:rsidP="00F20400">
      <w:pPr>
        <w:numPr>
          <w:ilvl w:val="0"/>
          <w:numId w:val="52"/>
        </w:numPr>
      </w:pPr>
      <w:r>
        <w:lastRenderedPageBreak/>
        <w:t>第十七周</w:t>
      </w:r>
    </w:p>
    <w:p w14:paraId="6E9AC946" w14:textId="77777777" w:rsidR="00364DDE" w:rsidRDefault="00F20400" w:rsidP="00F20400">
      <w:pPr>
        <w:numPr>
          <w:ilvl w:val="0"/>
          <w:numId w:val="52"/>
        </w:numPr>
      </w:pPr>
      <w:r>
        <w:t>第十八周</w:t>
      </w:r>
    </w:p>
    <w:p w14:paraId="43288016" w14:textId="77777777" w:rsidR="00364DDE" w:rsidRDefault="00F20400" w:rsidP="00F20400">
      <w:pPr>
        <w:pStyle w:val="Compact"/>
        <w:numPr>
          <w:ilvl w:val="0"/>
          <w:numId w:val="53"/>
        </w:numPr>
      </w:pPr>
      <w:r>
        <w:t xml:space="preserve"> </w:t>
      </w:r>
      <w:r>
        <w:t>完成学生页面的请求接口</w:t>
      </w:r>
    </w:p>
    <w:p w14:paraId="03C69700" w14:textId="77777777" w:rsidR="00364DDE" w:rsidRDefault="00F20400" w:rsidP="00F20400">
      <w:pPr>
        <w:pStyle w:val="Compact"/>
        <w:numPr>
          <w:ilvl w:val="0"/>
          <w:numId w:val="53"/>
        </w:numPr>
      </w:pPr>
      <w:r>
        <w:t xml:space="preserve"> </w:t>
      </w:r>
      <w:r>
        <w:t>完成高校页面的请求接口</w:t>
      </w:r>
    </w:p>
    <w:p w14:paraId="749B87A8" w14:textId="77777777" w:rsidR="00364DDE" w:rsidRDefault="00F20400" w:rsidP="00F20400">
      <w:pPr>
        <w:pStyle w:val="Compact"/>
        <w:numPr>
          <w:ilvl w:val="0"/>
          <w:numId w:val="53"/>
        </w:numPr>
      </w:pPr>
      <w:r>
        <w:t xml:space="preserve"> </w:t>
      </w:r>
      <w:r>
        <w:t>完成教育部页面的请求接口</w:t>
      </w:r>
    </w:p>
    <w:p w14:paraId="0DB01BC4" w14:textId="77777777" w:rsidR="00364DDE" w:rsidRDefault="00F20400" w:rsidP="00F20400">
      <w:pPr>
        <w:pStyle w:val="Compact"/>
        <w:numPr>
          <w:ilvl w:val="0"/>
          <w:numId w:val="53"/>
        </w:numPr>
      </w:pPr>
      <w:r>
        <w:t xml:space="preserve"> </w:t>
      </w:r>
      <w:r>
        <w:t>完成登陆页面的请求接口</w:t>
      </w:r>
    </w:p>
    <w:p w14:paraId="3825D8B0" w14:textId="77777777" w:rsidR="00364DDE" w:rsidRDefault="00F20400" w:rsidP="00F20400">
      <w:pPr>
        <w:pStyle w:val="Compact"/>
        <w:numPr>
          <w:ilvl w:val="0"/>
          <w:numId w:val="54"/>
        </w:numPr>
      </w:pPr>
      <w:r>
        <w:t>第十九周</w:t>
      </w:r>
    </w:p>
    <w:p w14:paraId="1EF6B167" w14:textId="77777777" w:rsidR="00364DDE" w:rsidRDefault="00F20400" w:rsidP="00F20400">
      <w:pPr>
        <w:pStyle w:val="Compact"/>
        <w:numPr>
          <w:ilvl w:val="0"/>
          <w:numId w:val="55"/>
        </w:numPr>
      </w:pPr>
      <w:r>
        <w:t xml:space="preserve"> </w:t>
      </w:r>
      <w:r>
        <w:t>拼接前后端</w:t>
      </w:r>
    </w:p>
    <w:p w14:paraId="7900919C" w14:textId="77777777" w:rsidR="00364DDE" w:rsidRDefault="00F20400" w:rsidP="00F20400">
      <w:pPr>
        <w:pStyle w:val="Compact"/>
        <w:numPr>
          <w:ilvl w:val="0"/>
          <w:numId w:val="55"/>
        </w:numPr>
      </w:pPr>
      <w:r>
        <w:t xml:space="preserve"> </w:t>
      </w:r>
      <w:r>
        <w:t>根据需求修改页面</w:t>
      </w:r>
    </w:p>
    <w:p w14:paraId="25DEFBAB" w14:textId="77777777" w:rsidR="00364DDE" w:rsidRDefault="00F20400">
      <w:pPr>
        <w:pStyle w:val="a9"/>
      </w:pPr>
      <w:r>
        <w:t>负责人：周航</w:t>
      </w:r>
    </w:p>
    <w:p w14:paraId="76699B78" w14:textId="77777777" w:rsidR="00364DDE" w:rsidRDefault="00F20400">
      <w:pPr>
        <w:pStyle w:val="3"/>
      </w:pPr>
      <w:bookmarkStart w:id="8" w:name="质量经理---余文婧"/>
      <w:bookmarkEnd w:id="8"/>
      <w:r>
        <w:t xml:space="preserve">3.4. </w:t>
      </w:r>
      <w:r>
        <w:t>质量经理</w:t>
      </w:r>
      <w:r>
        <w:t xml:space="preserve"> - </w:t>
      </w:r>
      <w:r>
        <w:t>余文婧</w:t>
      </w:r>
    </w:p>
    <w:p w14:paraId="4C7E4E51" w14:textId="77777777" w:rsidR="00364DDE" w:rsidRDefault="00F20400">
      <w:pPr>
        <w:pStyle w:val="FirstParagraph"/>
      </w:pPr>
      <w:r>
        <w:t>任务量：</w:t>
      </w:r>
      <w:r>
        <w:t>14</w:t>
      </w:r>
    </w:p>
    <w:p w14:paraId="248F5FDB" w14:textId="77777777" w:rsidR="00364DDE" w:rsidRDefault="00F20400" w:rsidP="00F20400">
      <w:pPr>
        <w:pStyle w:val="Compact"/>
        <w:numPr>
          <w:ilvl w:val="0"/>
          <w:numId w:val="56"/>
        </w:numPr>
      </w:pPr>
      <w:r>
        <w:t>第一周</w:t>
      </w:r>
    </w:p>
    <w:p w14:paraId="2B5D13A6" w14:textId="77777777" w:rsidR="00364DDE" w:rsidRDefault="00F20400" w:rsidP="00F20400">
      <w:pPr>
        <w:pStyle w:val="Compact"/>
        <w:numPr>
          <w:ilvl w:val="0"/>
          <w:numId w:val="57"/>
        </w:numPr>
      </w:pPr>
      <w:r>
        <w:t xml:space="preserve"> </w:t>
      </w:r>
      <w:r>
        <w:t>完成数据库编码</w:t>
      </w:r>
    </w:p>
    <w:p w14:paraId="2CC79EE6" w14:textId="77777777" w:rsidR="00364DDE" w:rsidRDefault="00F20400" w:rsidP="00F20400">
      <w:pPr>
        <w:pStyle w:val="Compact"/>
        <w:numPr>
          <w:ilvl w:val="0"/>
          <w:numId w:val="57"/>
        </w:numPr>
      </w:pPr>
      <w:r>
        <w:t xml:space="preserve"> </w:t>
      </w:r>
      <w:r>
        <w:t>完成软件质量计划摘要表（</w:t>
      </w:r>
      <w:r>
        <w:t>SumQ</w:t>
      </w:r>
      <w:r>
        <w:t>）</w:t>
      </w:r>
    </w:p>
    <w:p w14:paraId="01279DFF" w14:textId="77777777" w:rsidR="00364DDE" w:rsidRDefault="00F20400" w:rsidP="00F20400">
      <w:pPr>
        <w:pStyle w:val="Compact"/>
        <w:numPr>
          <w:ilvl w:val="0"/>
          <w:numId w:val="57"/>
        </w:numPr>
      </w:pPr>
      <w:r>
        <w:t xml:space="preserve"> </w:t>
      </w:r>
      <w:r>
        <w:t>完成软件需求评审检查表</w:t>
      </w:r>
    </w:p>
    <w:p w14:paraId="67E4FB34" w14:textId="77777777" w:rsidR="00364DDE" w:rsidRDefault="00F20400" w:rsidP="00F20400">
      <w:pPr>
        <w:pStyle w:val="Compact"/>
        <w:numPr>
          <w:ilvl w:val="0"/>
          <w:numId w:val="57"/>
        </w:numPr>
      </w:pPr>
      <w:r>
        <w:t xml:space="preserve"> </w:t>
      </w:r>
      <w:r>
        <w:t>完成需求分析报告</w:t>
      </w:r>
    </w:p>
    <w:p w14:paraId="5685E33D" w14:textId="77777777" w:rsidR="00364DDE" w:rsidRDefault="00F20400" w:rsidP="00F20400">
      <w:pPr>
        <w:pStyle w:val="Compact"/>
        <w:numPr>
          <w:ilvl w:val="0"/>
          <w:numId w:val="58"/>
        </w:numPr>
      </w:pPr>
      <w:r>
        <w:t>第二周</w:t>
      </w:r>
    </w:p>
    <w:p w14:paraId="696B8F4C" w14:textId="77777777" w:rsidR="00364DDE" w:rsidRDefault="00F20400" w:rsidP="00F20400">
      <w:pPr>
        <w:pStyle w:val="Compact"/>
        <w:numPr>
          <w:ilvl w:val="0"/>
          <w:numId w:val="59"/>
        </w:numPr>
      </w:pPr>
      <w:r>
        <w:t xml:space="preserve"> </w:t>
      </w:r>
      <w:r>
        <w:t>修改需求分析报告</w:t>
      </w:r>
    </w:p>
    <w:p w14:paraId="5E654547" w14:textId="77777777" w:rsidR="00364DDE" w:rsidRDefault="00F20400" w:rsidP="00F20400">
      <w:pPr>
        <w:pStyle w:val="Compact"/>
        <w:numPr>
          <w:ilvl w:val="0"/>
          <w:numId w:val="59"/>
        </w:numPr>
      </w:pPr>
      <w:r>
        <w:t xml:space="preserve"> 2.6 </w:t>
      </w:r>
      <w:r>
        <w:t>数据存储设计</w:t>
      </w:r>
    </w:p>
    <w:p w14:paraId="6E1F997E" w14:textId="77777777" w:rsidR="00364DDE" w:rsidRDefault="00F20400" w:rsidP="00F20400">
      <w:pPr>
        <w:pStyle w:val="Compact"/>
        <w:numPr>
          <w:ilvl w:val="0"/>
          <w:numId w:val="60"/>
        </w:numPr>
      </w:pPr>
      <w:r>
        <w:t>第六周</w:t>
      </w:r>
    </w:p>
    <w:p w14:paraId="4D507BC5" w14:textId="77777777" w:rsidR="00364DDE" w:rsidRDefault="00F20400" w:rsidP="00F20400">
      <w:pPr>
        <w:pStyle w:val="Compact"/>
        <w:numPr>
          <w:ilvl w:val="0"/>
          <w:numId w:val="61"/>
        </w:numPr>
      </w:pPr>
      <w:r>
        <w:t xml:space="preserve"> </w:t>
      </w:r>
      <w:r>
        <w:t>编写测试用例</w:t>
      </w:r>
    </w:p>
    <w:p w14:paraId="23A91E4B" w14:textId="77777777" w:rsidR="00364DDE" w:rsidRDefault="00F20400" w:rsidP="00F20400">
      <w:pPr>
        <w:numPr>
          <w:ilvl w:val="0"/>
          <w:numId w:val="62"/>
        </w:numPr>
      </w:pPr>
      <w:r>
        <w:t>第七周</w:t>
      </w:r>
    </w:p>
    <w:p w14:paraId="29FBE20A" w14:textId="77777777" w:rsidR="00364DDE" w:rsidRDefault="00F20400" w:rsidP="00F20400">
      <w:pPr>
        <w:numPr>
          <w:ilvl w:val="0"/>
          <w:numId w:val="62"/>
        </w:numPr>
      </w:pPr>
      <w:r>
        <w:t>第八周</w:t>
      </w:r>
    </w:p>
    <w:p w14:paraId="3F1B555A" w14:textId="77777777" w:rsidR="00364DDE" w:rsidRDefault="00F20400" w:rsidP="00F20400">
      <w:pPr>
        <w:pStyle w:val="Compact"/>
        <w:numPr>
          <w:ilvl w:val="0"/>
          <w:numId w:val="63"/>
        </w:numPr>
      </w:pPr>
      <w:r>
        <w:t xml:space="preserve"> </w:t>
      </w:r>
      <w:r>
        <w:t>完成登陆接口实现</w:t>
      </w:r>
    </w:p>
    <w:p w14:paraId="16A62E9F" w14:textId="77777777" w:rsidR="00364DDE" w:rsidRDefault="00F20400" w:rsidP="00F20400">
      <w:pPr>
        <w:numPr>
          <w:ilvl w:val="0"/>
          <w:numId w:val="64"/>
        </w:numPr>
      </w:pPr>
      <w:r>
        <w:t>第十三周</w:t>
      </w:r>
    </w:p>
    <w:p w14:paraId="005743D6" w14:textId="77777777" w:rsidR="00364DDE" w:rsidRDefault="00F20400" w:rsidP="00F20400">
      <w:pPr>
        <w:numPr>
          <w:ilvl w:val="0"/>
          <w:numId w:val="64"/>
        </w:numPr>
      </w:pPr>
      <w:r>
        <w:t>第十四周</w:t>
      </w:r>
    </w:p>
    <w:p w14:paraId="2ED21374" w14:textId="77777777" w:rsidR="00364DDE" w:rsidRDefault="00F20400" w:rsidP="00F20400">
      <w:pPr>
        <w:pStyle w:val="Compact"/>
        <w:numPr>
          <w:ilvl w:val="0"/>
          <w:numId w:val="65"/>
        </w:numPr>
      </w:pPr>
      <w:r>
        <w:t xml:space="preserve"> </w:t>
      </w:r>
      <w:r>
        <w:t>修改接口读取数据方式</w:t>
      </w:r>
    </w:p>
    <w:p w14:paraId="4C411126" w14:textId="77777777" w:rsidR="00364DDE" w:rsidRDefault="00F20400" w:rsidP="00F20400">
      <w:pPr>
        <w:pStyle w:val="Compact"/>
        <w:numPr>
          <w:ilvl w:val="0"/>
          <w:numId w:val="66"/>
        </w:numPr>
      </w:pPr>
      <w:r>
        <w:t>第十五周</w:t>
      </w:r>
    </w:p>
    <w:p w14:paraId="773BB605" w14:textId="77777777" w:rsidR="00364DDE" w:rsidRDefault="00F20400" w:rsidP="00F20400">
      <w:pPr>
        <w:pStyle w:val="Compact"/>
        <w:numPr>
          <w:ilvl w:val="0"/>
          <w:numId w:val="67"/>
        </w:numPr>
      </w:pPr>
      <w:r>
        <w:t xml:space="preserve"> </w:t>
      </w:r>
      <w:r>
        <w:t>修改</w:t>
      </w:r>
      <w:r>
        <w:t>Dev</w:t>
      </w:r>
      <w:r>
        <w:t>分支中</w:t>
      </w:r>
      <w:r>
        <w:t>Login</w:t>
      </w:r>
      <w:r>
        <w:t>接口的错误（参考</w:t>
      </w:r>
      <w:r>
        <w:t>TestLog0728</w:t>
      </w:r>
      <w:r>
        <w:t>）</w:t>
      </w:r>
    </w:p>
    <w:p w14:paraId="48C2C824" w14:textId="77777777" w:rsidR="00364DDE" w:rsidRDefault="00F20400" w:rsidP="00F20400">
      <w:pPr>
        <w:pStyle w:val="Compact"/>
        <w:numPr>
          <w:ilvl w:val="0"/>
          <w:numId w:val="67"/>
        </w:numPr>
      </w:pPr>
      <w:r>
        <w:t xml:space="preserve"> </w:t>
      </w:r>
      <w:r>
        <w:t>完成</w:t>
      </w:r>
      <w:r>
        <w:t xml:space="preserve"> submitPlan </w:t>
      </w:r>
      <w:r>
        <w:t>接口实现</w:t>
      </w:r>
    </w:p>
    <w:p w14:paraId="7384DD53" w14:textId="77777777" w:rsidR="00364DDE" w:rsidRDefault="00F20400" w:rsidP="00F20400">
      <w:pPr>
        <w:pStyle w:val="Compact"/>
        <w:numPr>
          <w:ilvl w:val="0"/>
          <w:numId w:val="67"/>
        </w:numPr>
      </w:pPr>
      <w:r>
        <w:t xml:space="preserve"> </w:t>
      </w:r>
      <w:r>
        <w:t>完成</w:t>
      </w:r>
      <w:r>
        <w:t xml:space="preserve"> approvePlan </w:t>
      </w:r>
      <w:r>
        <w:t>接口实现</w:t>
      </w:r>
    </w:p>
    <w:p w14:paraId="4B2BA799" w14:textId="77777777" w:rsidR="00364DDE" w:rsidRDefault="00F20400" w:rsidP="00F20400">
      <w:pPr>
        <w:pStyle w:val="Compact"/>
        <w:numPr>
          <w:ilvl w:val="0"/>
          <w:numId w:val="67"/>
        </w:numPr>
      </w:pPr>
      <w:r>
        <w:t xml:space="preserve"> </w:t>
      </w:r>
      <w:r>
        <w:t>完成</w:t>
      </w:r>
      <w:r>
        <w:t xml:space="preserve"> rejectPlan </w:t>
      </w:r>
      <w:r>
        <w:t>接口实现</w:t>
      </w:r>
    </w:p>
    <w:p w14:paraId="64C96887" w14:textId="77777777" w:rsidR="00364DDE" w:rsidRDefault="00F20400" w:rsidP="00F20400">
      <w:pPr>
        <w:numPr>
          <w:ilvl w:val="0"/>
          <w:numId w:val="68"/>
        </w:numPr>
      </w:pPr>
      <w:r>
        <w:lastRenderedPageBreak/>
        <w:t>第十六周</w:t>
      </w:r>
    </w:p>
    <w:p w14:paraId="1DBBFBFB" w14:textId="77777777" w:rsidR="00364DDE" w:rsidRDefault="00F20400" w:rsidP="00F20400">
      <w:pPr>
        <w:numPr>
          <w:ilvl w:val="0"/>
          <w:numId w:val="68"/>
        </w:numPr>
      </w:pPr>
      <w:r>
        <w:t>第十七周</w:t>
      </w:r>
    </w:p>
    <w:p w14:paraId="4FBE861A" w14:textId="77777777" w:rsidR="00364DDE" w:rsidRDefault="00F20400" w:rsidP="00F20400">
      <w:pPr>
        <w:numPr>
          <w:ilvl w:val="0"/>
          <w:numId w:val="68"/>
        </w:numPr>
      </w:pPr>
      <w:r>
        <w:t>第十八周</w:t>
      </w:r>
    </w:p>
    <w:p w14:paraId="5B2B7CF1" w14:textId="77777777" w:rsidR="00364DDE" w:rsidRDefault="00F20400" w:rsidP="00F20400">
      <w:pPr>
        <w:pStyle w:val="Compact"/>
        <w:numPr>
          <w:ilvl w:val="0"/>
          <w:numId w:val="69"/>
        </w:numPr>
      </w:pPr>
      <w:r>
        <w:t xml:space="preserve"> </w:t>
      </w:r>
      <w:r>
        <w:t>进行接口的测试工作</w:t>
      </w:r>
    </w:p>
    <w:p w14:paraId="2E65202A" w14:textId="77777777" w:rsidR="00364DDE" w:rsidRDefault="00F20400" w:rsidP="00F20400">
      <w:pPr>
        <w:pStyle w:val="Compact"/>
        <w:numPr>
          <w:ilvl w:val="0"/>
          <w:numId w:val="70"/>
        </w:numPr>
      </w:pPr>
      <w:r>
        <w:t>第十九周</w:t>
      </w:r>
    </w:p>
    <w:p w14:paraId="788FB356" w14:textId="77777777" w:rsidR="00364DDE" w:rsidRDefault="00F20400">
      <w:pPr>
        <w:pStyle w:val="a9"/>
      </w:pPr>
      <w:r>
        <w:t>负责人：余文婧</w:t>
      </w:r>
    </w:p>
    <w:p w14:paraId="3BDFE068" w14:textId="77777777" w:rsidR="00364DDE" w:rsidRDefault="00F20400">
      <w:pPr>
        <w:pStyle w:val="3"/>
      </w:pPr>
      <w:bookmarkStart w:id="9" w:name="测试经理---龚美"/>
      <w:bookmarkEnd w:id="9"/>
      <w:r>
        <w:t xml:space="preserve">3.5. </w:t>
      </w:r>
      <w:r>
        <w:t>测试经理</w:t>
      </w:r>
      <w:r>
        <w:t xml:space="preserve"> - </w:t>
      </w:r>
      <w:r>
        <w:t>龚美</w:t>
      </w:r>
    </w:p>
    <w:p w14:paraId="16B0BA7E" w14:textId="77777777" w:rsidR="00364DDE" w:rsidRDefault="00F20400">
      <w:pPr>
        <w:pStyle w:val="FirstParagraph"/>
      </w:pPr>
      <w:r>
        <w:t>任务量：</w:t>
      </w:r>
      <w:r>
        <w:t>12</w:t>
      </w:r>
    </w:p>
    <w:p w14:paraId="14EF3CE8" w14:textId="77777777" w:rsidR="00364DDE" w:rsidRDefault="00F20400" w:rsidP="00F20400">
      <w:pPr>
        <w:numPr>
          <w:ilvl w:val="0"/>
          <w:numId w:val="71"/>
        </w:numPr>
      </w:pPr>
      <w:r>
        <w:t>第一周</w:t>
      </w:r>
    </w:p>
    <w:p w14:paraId="39004E8C" w14:textId="77777777" w:rsidR="00364DDE" w:rsidRDefault="00F20400" w:rsidP="00F20400">
      <w:pPr>
        <w:numPr>
          <w:ilvl w:val="0"/>
          <w:numId w:val="71"/>
        </w:numPr>
      </w:pPr>
      <w:r>
        <w:t>第二周</w:t>
      </w:r>
    </w:p>
    <w:p w14:paraId="5BD22886" w14:textId="77777777" w:rsidR="00364DDE" w:rsidRDefault="00F20400" w:rsidP="00F20400">
      <w:pPr>
        <w:pStyle w:val="Compact"/>
        <w:numPr>
          <w:ilvl w:val="0"/>
          <w:numId w:val="72"/>
        </w:numPr>
      </w:pPr>
      <w:r>
        <w:t xml:space="preserve"> 4 </w:t>
      </w:r>
      <w:r>
        <w:t>系统出错处理设计</w:t>
      </w:r>
    </w:p>
    <w:p w14:paraId="28698A74" w14:textId="77777777" w:rsidR="00364DDE" w:rsidRDefault="00F20400" w:rsidP="00F20400">
      <w:pPr>
        <w:pStyle w:val="Compact"/>
        <w:numPr>
          <w:ilvl w:val="0"/>
          <w:numId w:val="73"/>
        </w:numPr>
      </w:pPr>
      <w:r>
        <w:t>第六周</w:t>
      </w:r>
    </w:p>
    <w:p w14:paraId="73F13B96" w14:textId="77777777" w:rsidR="00364DDE" w:rsidRDefault="00F20400" w:rsidP="00F20400">
      <w:pPr>
        <w:pStyle w:val="Compact"/>
        <w:numPr>
          <w:ilvl w:val="0"/>
          <w:numId w:val="74"/>
        </w:numPr>
      </w:pPr>
      <w:r>
        <w:t xml:space="preserve"> </w:t>
      </w:r>
      <w:r>
        <w:t>编写测试计划</w:t>
      </w:r>
    </w:p>
    <w:p w14:paraId="0887D338" w14:textId="77777777" w:rsidR="00364DDE" w:rsidRDefault="00F20400" w:rsidP="00F20400">
      <w:pPr>
        <w:pStyle w:val="Compact"/>
        <w:numPr>
          <w:ilvl w:val="0"/>
          <w:numId w:val="74"/>
        </w:numPr>
      </w:pPr>
      <w:r>
        <w:t xml:space="preserve"> </w:t>
      </w:r>
      <w:r>
        <w:t>编写测试用例</w:t>
      </w:r>
    </w:p>
    <w:p w14:paraId="5DBECA35" w14:textId="77777777" w:rsidR="00364DDE" w:rsidRDefault="00F20400" w:rsidP="00F20400">
      <w:pPr>
        <w:pStyle w:val="Compact"/>
        <w:numPr>
          <w:ilvl w:val="0"/>
          <w:numId w:val="75"/>
        </w:numPr>
      </w:pPr>
      <w:r>
        <w:t>第七周</w:t>
      </w:r>
    </w:p>
    <w:p w14:paraId="7B603C4D" w14:textId="77777777" w:rsidR="00364DDE" w:rsidRDefault="00F20400" w:rsidP="00F20400">
      <w:pPr>
        <w:pStyle w:val="Compact"/>
        <w:numPr>
          <w:ilvl w:val="0"/>
          <w:numId w:val="76"/>
        </w:numPr>
      </w:pPr>
      <w:r>
        <w:t xml:space="preserve"> </w:t>
      </w:r>
      <w:r>
        <w:t>修改细化测试计划</w:t>
      </w:r>
    </w:p>
    <w:p w14:paraId="35F64923" w14:textId="77777777" w:rsidR="00364DDE" w:rsidRDefault="00F20400" w:rsidP="00F20400">
      <w:pPr>
        <w:pStyle w:val="Compact"/>
        <w:numPr>
          <w:ilvl w:val="0"/>
          <w:numId w:val="76"/>
        </w:numPr>
      </w:pPr>
      <w:r>
        <w:t xml:space="preserve"> </w:t>
      </w:r>
      <w:r>
        <w:t>修改细化测试用例</w:t>
      </w:r>
    </w:p>
    <w:p w14:paraId="4460A499" w14:textId="77777777" w:rsidR="00364DDE" w:rsidRDefault="00F20400" w:rsidP="00F20400">
      <w:pPr>
        <w:pStyle w:val="Compact"/>
        <w:numPr>
          <w:ilvl w:val="0"/>
          <w:numId w:val="77"/>
        </w:numPr>
      </w:pPr>
      <w:r>
        <w:t>第八周</w:t>
      </w:r>
    </w:p>
    <w:p w14:paraId="4A97561A" w14:textId="77777777" w:rsidR="00364DDE" w:rsidRDefault="00F20400" w:rsidP="00F20400">
      <w:pPr>
        <w:pStyle w:val="Compact"/>
        <w:numPr>
          <w:ilvl w:val="0"/>
          <w:numId w:val="78"/>
        </w:numPr>
      </w:pPr>
      <w:r>
        <w:t xml:space="preserve"> </w:t>
      </w:r>
      <w:r>
        <w:t>完成</w:t>
      </w:r>
      <w:r>
        <w:t xml:space="preserve"> approveEnrolledStudent </w:t>
      </w:r>
      <w:r>
        <w:t>接口实现</w:t>
      </w:r>
    </w:p>
    <w:p w14:paraId="2ACEF917" w14:textId="77777777" w:rsidR="00364DDE" w:rsidRDefault="00F20400" w:rsidP="00F20400">
      <w:pPr>
        <w:pStyle w:val="Compact"/>
        <w:numPr>
          <w:ilvl w:val="0"/>
          <w:numId w:val="78"/>
        </w:numPr>
      </w:pPr>
      <w:r>
        <w:t xml:space="preserve"> </w:t>
      </w:r>
      <w:r>
        <w:t>完成</w:t>
      </w:r>
      <w:r>
        <w:t xml:space="preserve"> submitVolunteer </w:t>
      </w:r>
      <w:r>
        <w:t>接口实现</w:t>
      </w:r>
    </w:p>
    <w:p w14:paraId="6136B26F" w14:textId="77777777" w:rsidR="00364DDE" w:rsidRDefault="00F20400" w:rsidP="00F20400">
      <w:pPr>
        <w:pStyle w:val="Compact"/>
        <w:numPr>
          <w:ilvl w:val="0"/>
          <w:numId w:val="78"/>
        </w:numPr>
      </w:pPr>
      <w:r>
        <w:t xml:space="preserve"> </w:t>
      </w:r>
      <w:r>
        <w:t>完成</w:t>
      </w:r>
      <w:r>
        <w:t xml:space="preserve"> findEnrollmentResultById </w:t>
      </w:r>
      <w:r>
        <w:t>接口实现</w:t>
      </w:r>
    </w:p>
    <w:p w14:paraId="0A682651" w14:textId="77777777" w:rsidR="00364DDE" w:rsidRDefault="00F20400" w:rsidP="00F20400">
      <w:pPr>
        <w:numPr>
          <w:ilvl w:val="0"/>
          <w:numId w:val="79"/>
        </w:numPr>
      </w:pPr>
      <w:r>
        <w:t>第十三周</w:t>
      </w:r>
    </w:p>
    <w:p w14:paraId="5892AAAB" w14:textId="77777777" w:rsidR="00364DDE" w:rsidRDefault="00F20400" w:rsidP="00F20400">
      <w:pPr>
        <w:numPr>
          <w:ilvl w:val="0"/>
          <w:numId w:val="79"/>
        </w:numPr>
      </w:pPr>
      <w:r>
        <w:t>第十四周</w:t>
      </w:r>
    </w:p>
    <w:p w14:paraId="0DAA59A3" w14:textId="77777777" w:rsidR="00364DDE" w:rsidRDefault="00F20400" w:rsidP="00F20400">
      <w:pPr>
        <w:pStyle w:val="Compact"/>
        <w:numPr>
          <w:ilvl w:val="0"/>
          <w:numId w:val="80"/>
        </w:numPr>
      </w:pPr>
      <w:r>
        <w:t xml:space="preserve"> </w:t>
      </w:r>
      <w:r>
        <w:t>修改细化测试用例</w:t>
      </w:r>
    </w:p>
    <w:p w14:paraId="5B3D6AD3" w14:textId="77777777" w:rsidR="00364DDE" w:rsidRDefault="00F20400" w:rsidP="00F20400">
      <w:pPr>
        <w:pStyle w:val="Compact"/>
        <w:numPr>
          <w:ilvl w:val="0"/>
          <w:numId w:val="80"/>
        </w:numPr>
      </w:pPr>
      <w:r>
        <w:t xml:space="preserve"> </w:t>
      </w:r>
      <w:r>
        <w:t>修改接口读取数据方式</w:t>
      </w:r>
    </w:p>
    <w:p w14:paraId="5E380BB9" w14:textId="77777777" w:rsidR="00364DDE" w:rsidRDefault="00F20400" w:rsidP="00F20400">
      <w:pPr>
        <w:pStyle w:val="Compact"/>
        <w:numPr>
          <w:ilvl w:val="0"/>
          <w:numId w:val="80"/>
        </w:numPr>
      </w:pPr>
      <w:r>
        <w:t xml:space="preserve"> </w:t>
      </w:r>
      <w:r>
        <w:t>完成</w:t>
      </w:r>
      <w:r>
        <w:t xml:space="preserve"> rejectEnrolledStudent </w:t>
      </w:r>
      <w:r>
        <w:t>接口实现</w:t>
      </w:r>
    </w:p>
    <w:p w14:paraId="2726A7B4" w14:textId="77777777" w:rsidR="00364DDE" w:rsidRDefault="00F20400" w:rsidP="00F20400">
      <w:pPr>
        <w:numPr>
          <w:ilvl w:val="0"/>
          <w:numId w:val="81"/>
        </w:numPr>
      </w:pPr>
      <w:r>
        <w:t>第十五周</w:t>
      </w:r>
    </w:p>
    <w:p w14:paraId="10FC62A9" w14:textId="77777777" w:rsidR="00364DDE" w:rsidRDefault="00F20400" w:rsidP="00F20400">
      <w:pPr>
        <w:numPr>
          <w:ilvl w:val="0"/>
          <w:numId w:val="81"/>
        </w:numPr>
      </w:pPr>
      <w:r>
        <w:t>第十六周</w:t>
      </w:r>
    </w:p>
    <w:p w14:paraId="3D619EB3" w14:textId="77777777" w:rsidR="00364DDE" w:rsidRDefault="00F20400" w:rsidP="00F20400">
      <w:pPr>
        <w:numPr>
          <w:ilvl w:val="0"/>
          <w:numId w:val="81"/>
        </w:numPr>
      </w:pPr>
      <w:r>
        <w:t>第十七周</w:t>
      </w:r>
    </w:p>
    <w:p w14:paraId="6512006F" w14:textId="77777777" w:rsidR="00364DDE" w:rsidRDefault="00F20400" w:rsidP="00F20400">
      <w:pPr>
        <w:numPr>
          <w:ilvl w:val="0"/>
          <w:numId w:val="81"/>
        </w:numPr>
      </w:pPr>
      <w:r>
        <w:t>第十八周</w:t>
      </w:r>
    </w:p>
    <w:p w14:paraId="7EA78022" w14:textId="77777777" w:rsidR="00364DDE" w:rsidRDefault="00F20400" w:rsidP="00F20400">
      <w:pPr>
        <w:pStyle w:val="Compact"/>
        <w:numPr>
          <w:ilvl w:val="0"/>
          <w:numId w:val="82"/>
        </w:numPr>
      </w:pPr>
      <w:r>
        <w:lastRenderedPageBreak/>
        <w:t xml:space="preserve"> </w:t>
      </w:r>
      <w:r>
        <w:t>进行接口的测试工作</w:t>
      </w:r>
    </w:p>
    <w:p w14:paraId="7AEB8212" w14:textId="77777777" w:rsidR="00364DDE" w:rsidRDefault="00F20400" w:rsidP="00F20400">
      <w:pPr>
        <w:pStyle w:val="Compact"/>
        <w:numPr>
          <w:ilvl w:val="0"/>
          <w:numId w:val="83"/>
        </w:numPr>
      </w:pPr>
      <w:r>
        <w:t>第十九周</w:t>
      </w:r>
    </w:p>
    <w:p w14:paraId="37E9F822" w14:textId="77777777" w:rsidR="00364DDE" w:rsidRDefault="00F20400">
      <w:pPr>
        <w:pStyle w:val="a9"/>
      </w:pPr>
      <w:r>
        <w:t>负责人：龚美</w:t>
      </w:r>
    </w:p>
    <w:sectPr w:rsidR="00364DD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441BC6" w14:textId="77777777" w:rsidR="00F20400" w:rsidRDefault="00F20400">
      <w:pPr>
        <w:spacing w:after="0"/>
      </w:pPr>
      <w:r>
        <w:separator/>
      </w:r>
    </w:p>
  </w:endnote>
  <w:endnote w:type="continuationSeparator" w:id="0">
    <w:p w14:paraId="50E3535D" w14:textId="77777777" w:rsidR="00F20400" w:rsidRDefault="00F204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72B726" w14:textId="77777777" w:rsidR="00F20400" w:rsidRDefault="00F20400">
      <w:r>
        <w:separator/>
      </w:r>
    </w:p>
  </w:footnote>
  <w:footnote w:type="continuationSeparator" w:id="0">
    <w:p w14:paraId="3E077844" w14:textId="77777777" w:rsidR="00F20400" w:rsidRDefault="00F2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A91CD3"/>
    <w:multiLevelType w:val="multilevel"/>
    <w:tmpl w:val="370290A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3E56CB"/>
    <w:multiLevelType w:val="multilevel"/>
    <w:tmpl w:val="BD02A2C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CE21879"/>
    <w:multiLevelType w:val="multilevel"/>
    <w:tmpl w:val="4072BAC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6CBA9CF"/>
    <w:multiLevelType w:val="multilevel"/>
    <w:tmpl w:val="4942F32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88A252E"/>
    <w:multiLevelType w:val="multilevel"/>
    <w:tmpl w:val="EB662B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F84E944"/>
    <w:multiLevelType w:val="multilevel"/>
    <w:tmpl w:val="8FBCC4C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4FC235A"/>
    <w:multiLevelType w:val="multilevel"/>
    <w:tmpl w:val="29B2E56E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66DC4D5"/>
    <w:multiLevelType w:val="multilevel"/>
    <w:tmpl w:val="E25C814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9C49526"/>
    <w:multiLevelType w:val="multilevel"/>
    <w:tmpl w:val="68089C0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CC3C760"/>
    <w:multiLevelType w:val="multilevel"/>
    <w:tmpl w:val="E45087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516A0D0"/>
    <w:multiLevelType w:val="multilevel"/>
    <w:tmpl w:val="EF088D7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2D6454F9"/>
    <w:multiLevelType w:val="multilevel"/>
    <w:tmpl w:val="EB6629B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7873643"/>
    <w:multiLevelType w:val="multilevel"/>
    <w:tmpl w:val="2AB605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9"/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9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9"/>
  </w:num>
  <w:num w:numId="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9"/>
  </w:num>
  <w:num w:numId="1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9"/>
  </w:num>
  <w:num w:numId="12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9"/>
  </w:num>
  <w:num w:numId="14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5">
    <w:abstractNumId w:val="9"/>
  </w:num>
  <w:num w:numId="16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7">
    <w:abstractNumId w:val="9"/>
  </w:num>
  <w:num w:numId="18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9">
    <w:abstractNumId w:val="9"/>
  </w:num>
  <w:num w:numId="20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1">
    <w:abstractNumId w:val="9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9"/>
  </w:num>
  <w:num w:numId="2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>
    <w:abstractNumId w:val="9"/>
  </w:num>
  <w:num w:numId="2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>
    <w:abstractNumId w:val="9"/>
  </w:num>
  <w:num w:numId="2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9">
    <w:abstractNumId w:val="9"/>
  </w:num>
  <w:num w:numId="3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1">
    <w:abstractNumId w:val="9"/>
  </w:num>
  <w:num w:numId="32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3">
    <w:abstractNumId w:val="9"/>
  </w:num>
  <w:num w:numId="34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5">
    <w:abstractNumId w:val="9"/>
  </w:num>
  <w:num w:numId="36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7">
    <w:abstractNumId w:val="9"/>
  </w:num>
  <w:num w:numId="38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39">
    <w:abstractNumId w:val="9"/>
  </w:num>
  <w:num w:numId="40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41">
    <w:abstractNumId w:val="9"/>
  </w:num>
  <w:num w:numId="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9"/>
  </w:num>
  <w:num w:numId="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>
    <w:abstractNumId w:val="9"/>
  </w:num>
  <w:num w:numId="4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7">
    <w:abstractNumId w:val="9"/>
  </w:num>
  <w:num w:numId="4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9">
    <w:abstractNumId w:val="9"/>
  </w:num>
  <w:num w:numId="5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1">
    <w:abstractNumId w:val="9"/>
  </w:num>
  <w:num w:numId="52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3">
    <w:abstractNumId w:val="9"/>
  </w:num>
  <w:num w:numId="54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55">
    <w:abstractNumId w:val="9"/>
  </w:num>
  <w:num w:numId="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7">
    <w:abstractNumId w:val="9"/>
  </w:num>
  <w:num w:numId="58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9">
    <w:abstractNumId w:val="9"/>
  </w:num>
  <w:num w:numId="6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1">
    <w:abstractNumId w:val="9"/>
  </w:num>
  <w:num w:numId="62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>
    <w:abstractNumId w:val="9"/>
  </w:num>
  <w:num w:numId="64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5">
    <w:abstractNumId w:val="9"/>
  </w:num>
  <w:num w:numId="6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7">
    <w:abstractNumId w:val="9"/>
  </w:num>
  <w:num w:numId="6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69">
    <w:abstractNumId w:val="9"/>
  </w:num>
  <w:num w:numId="70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9"/>
  </w:num>
  <w:num w:numId="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>
    <w:abstractNumId w:val="9"/>
  </w:num>
  <w:num w:numId="7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6">
    <w:abstractNumId w:val="9"/>
  </w:num>
  <w:num w:numId="7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8">
    <w:abstractNumId w:val="9"/>
  </w:num>
  <w:num w:numId="7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0">
    <w:abstractNumId w:val="9"/>
  </w:num>
  <w:num w:numId="81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2">
    <w:abstractNumId w:val="9"/>
  </w:num>
  <w:num w:numId="83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1206B"/>
    <w:rsid w:val="00364DDE"/>
    <w:rsid w:val="004E29B3"/>
    <w:rsid w:val="00590D07"/>
    <w:rsid w:val="00784D58"/>
    <w:rsid w:val="008D6863"/>
    <w:rsid w:val="00B86B75"/>
    <w:rsid w:val="00BC48D5"/>
    <w:rsid w:val="00C36279"/>
    <w:rsid w:val="00E315A3"/>
    <w:rsid w:val="00F204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F4BD1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Document Map"/>
    <w:basedOn w:val="a"/>
    <w:link w:val="af1"/>
    <w:semiHidden/>
    <w:unhideWhenUsed/>
    <w:rsid w:val="0001206B"/>
    <w:rPr>
      <w:rFonts w:ascii="宋体" w:eastAsia="宋体"/>
    </w:rPr>
  </w:style>
  <w:style w:type="character" w:customStyle="1" w:styleId="af1">
    <w:name w:val="文档结构图字符"/>
    <w:basedOn w:val="a1"/>
    <w:link w:val="af0"/>
    <w:semiHidden/>
    <w:rsid w:val="0001206B"/>
    <w:rPr>
      <w:rFonts w:ascii="宋体" w:eastAsia="宋体"/>
    </w:rPr>
  </w:style>
  <w:style w:type="character" w:customStyle="1" w:styleId="a4">
    <w:name w:val="正文文本字符"/>
    <w:basedOn w:val="a1"/>
    <w:link w:val="a0"/>
    <w:rsid w:val="00012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381</Words>
  <Characters>2172</Characters>
  <Application>Microsoft Macintosh Word</Application>
  <DocSecurity>0</DocSecurity>
  <Lines>18</Lines>
  <Paragraphs>5</Paragraphs>
  <ScaleCrop>false</ScaleCrop>
  <LinksUpToDate>false</LinksUpToDate>
  <CharactersWithSpaces>2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王 浩</cp:lastModifiedBy>
  <cp:revision>2</cp:revision>
  <dcterms:created xsi:type="dcterms:W3CDTF">2020-09-07T20:31:00Z</dcterms:created>
  <dcterms:modified xsi:type="dcterms:W3CDTF">2020-09-07T20:32:00Z</dcterms:modified>
</cp:coreProperties>
</file>